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B50ED6" w14:textId="1AA92100" w:rsidR="00473B8A" w:rsidRPr="002D3307" w:rsidRDefault="00940D1C" w:rsidP="00473B8A">
      <w:pPr>
        <w:shd w:val="clear" w:color="auto" w:fill="FFFFFF"/>
        <w:spacing w:before="360" w:after="24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8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4"/>
        </w:rPr>
        <w:t>Online Home Food Delivery</w:t>
      </w:r>
      <w:r w:rsidR="00E3125B">
        <w:rPr>
          <w:rFonts w:ascii="Times New Roman" w:eastAsia="Times New Roman" w:hAnsi="Times New Roman" w:cs="Times New Roman"/>
          <w:b/>
          <w:bCs/>
          <w:sz w:val="28"/>
          <w:szCs w:val="24"/>
        </w:rPr>
        <w:t xml:space="preserve"> -</w:t>
      </w:r>
      <w:r w:rsidR="00473B8A" w:rsidRPr="002D3307">
        <w:rPr>
          <w:rFonts w:ascii="Times New Roman" w:eastAsia="Times New Roman" w:hAnsi="Times New Roman" w:cs="Times New Roman"/>
          <w:b/>
          <w:bCs/>
          <w:sz w:val="28"/>
          <w:szCs w:val="24"/>
        </w:rPr>
        <w:t xml:space="preserve"> Application</w:t>
      </w:r>
    </w:p>
    <w:p w14:paraId="33072B8B" w14:textId="77777777" w:rsidR="00473B8A" w:rsidRPr="002D3307" w:rsidRDefault="00473B8A" w:rsidP="00473B8A">
      <w:pPr>
        <w:shd w:val="clear" w:color="auto" w:fill="FFFFFF"/>
        <w:spacing w:before="360" w:after="24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8"/>
          <w:szCs w:val="24"/>
        </w:rPr>
      </w:pPr>
      <w:r w:rsidRPr="002D3307">
        <w:rPr>
          <w:rFonts w:ascii="Times New Roman" w:eastAsia="Times New Roman" w:hAnsi="Times New Roman" w:cs="Times New Roman"/>
          <w:b/>
          <w:bCs/>
          <w:sz w:val="28"/>
          <w:szCs w:val="24"/>
        </w:rPr>
        <w:t>Project Management Milestone1</w:t>
      </w:r>
    </w:p>
    <w:p w14:paraId="351E3A74" w14:textId="353813D8" w:rsidR="00473B8A" w:rsidRPr="002D3307" w:rsidRDefault="00473B8A" w:rsidP="00473B8A">
      <w:pPr>
        <w:shd w:val="clear" w:color="auto" w:fill="FFFFFF"/>
        <w:spacing w:before="360" w:after="24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8"/>
          <w:szCs w:val="24"/>
        </w:rPr>
      </w:pPr>
      <w:r w:rsidRPr="002D3307">
        <w:rPr>
          <w:rFonts w:ascii="Times New Roman" w:eastAsia="Times New Roman" w:hAnsi="Times New Roman" w:cs="Times New Roman"/>
          <w:b/>
          <w:bCs/>
          <w:sz w:val="28"/>
          <w:szCs w:val="24"/>
        </w:rPr>
        <w:t>Group</w:t>
      </w:r>
      <w:r w:rsidR="00B966FB">
        <w:rPr>
          <w:rFonts w:ascii="Times New Roman" w:eastAsia="Times New Roman" w:hAnsi="Times New Roman" w:cs="Times New Roman"/>
          <w:b/>
          <w:bCs/>
          <w:sz w:val="28"/>
          <w:szCs w:val="24"/>
        </w:rPr>
        <w:t xml:space="preserve"> </w:t>
      </w:r>
      <w:r w:rsidRPr="002D3307">
        <w:rPr>
          <w:rFonts w:ascii="Times New Roman" w:eastAsia="Times New Roman" w:hAnsi="Times New Roman" w:cs="Times New Roman"/>
          <w:b/>
          <w:bCs/>
          <w:sz w:val="28"/>
          <w:szCs w:val="24"/>
        </w:rPr>
        <w:t>-</w:t>
      </w:r>
      <w:r w:rsidR="00B966FB">
        <w:rPr>
          <w:rFonts w:ascii="Times New Roman" w:eastAsia="Times New Roman" w:hAnsi="Times New Roman" w:cs="Times New Roman"/>
          <w:b/>
          <w:bCs/>
          <w:sz w:val="28"/>
          <w:szCs w:val="24"/>
        </w:rPr>
        <w:t xml:space="preserve"> </w:t>
      </w:r>
      <w:r w:rsidR="001D3AA6">
        <w:rPr>
          <w:rFonts w:ascii="Times New Roman" w:eastAsia="Times New Roman" w:hAnsi="Times New Roman" w:cs="Times New Roman"/>
          <w:b/>
          <w:bCs/>
          <w:sz w:val="28"/>
          <w:szCs w:val="24"/>
        </w:rPr>
        <w:t>01</w:t>
      </w:r>
    </w:p>
    <w:p w14:paraId="63B54E81" w14:textId="77777777" w:rsidR="00473B8A" w:rsidRPr="002D3307" w:rsidRDefault="00473B8A" w:rsidP="00473B8A">
      <w:pPr>
        <w:shd w:val="clear" w:color="auto" w:fill="FFFFFF"/>
        <w:spacing w:before="360" w:after="240" w:line="240" w:lineRule="auto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3D9186F3" w14:textId="77777777" w:rsidR="008B5CFB" w:rsidRDefault="00473B8A" w:rsidP="00473B8A">
      <w:pPr>
        <w:shd w:val="clear" w:color="auto" w:fill="FFFFFF"/>
        <w:spacing w:before="360" w:after="240" w:line="240" w:lineRule="auto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8B5CFB">
        <w:rPr>
          <w:rFonts w:ascii="Times New Roman" w:eastAsia="Times New Roman" w:hAnsi="Times New Roman" w:cs="Times New Roman"/>
          <w:b/>
          <w:bCs/>
          <w:sz w:val="28"/>
          <w:szCs w:val="28"/>
        </w:rPr>
        <w:t>Project Title:</w:t>
      </w:r>
      <w:r w:rsidRPr="002D3307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</w:p>
    <w:p w14:paraId="12F2FB30" w14:textId="2B4CA354" w:rsidR="00473B8A" w:rsidRPr="008B5CFB" w:rsidRDefault="00940D1C" w:rsidP="00473B8A">
      <w:pPr>
        <w:shd w:val="clear" w:color="auto" w:fill="FFFFFF"/>
        <w:spacing w:before="360" w:after="240" w:line="240" w:lineRule="auto"/>
        <w:outlineLvl w:val="2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Online Home Food Delivery </w:t>
      </w:r>
      <w:r w:rsidR="00473B8A" w:rsidRPr="008B5CFB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</w:p>
    <w:p w14:paraId="0E9B0AED" w14:textId="77777777" w:rsidR="00473B8A" w:rsidRPr="008B5CFB" w:rsidRDefault="00473B8A" w:rsidP="00473B8A">
      <w:pPr>
        <w:pStyle w:val="Heading2"/>
        <w:pBdr>
          <w:bottom w:val="single" w:sz="6" w:space="4" w:color="EAECEF"/>
        </w:pBdr>
        <w:shd w:val="clear" w:color="auto" w:fill="FFFFFF"/>
        <w:spacing w:before="360" w:after="240"/>
        <w:rPr>
          <w:rFonts w:ascii="Times New Roman" w:hAnsi="Times New Roman" w:cs="Times New Roman"/>
          <w:b/>
          <w:color w:val="auto"/>
          <w:sz w:val="28"/>
          <w:szCs w:val="28"/>
        </w:rPr>
      </w:pPr>
      <w:r w:rsidRPr="008B5CFB">
        <w:rPr>
          <w:rFonts w:ascii="Times New Roman" w:hAnsi="Times New Roman" w:cs="Times New Roman"/>
          <w:b/>
          <w:color w:val="auto"/>
          <w:sz w:val="28"/>
          <w:szCs w:val="28"/>
        </w:rPr>
        <w:t>Description:</w:t>
      </w:r>
    </w:p>
    <w:p w14:paraId="6CFED932" w14:textId="7D507D53" w:rsidR="00473B8A" w:rsidRPr="002D3307" w:rsidRDefault="00E3125B" w:rsidP="00012559">
      <w:pPr>
        <w:shd w:val="clear" w:color="auto" w:fill="FFFFFF"/>
        <w:spacing w:before="360" w:after="240" w:line="240" w:lineRule="auto"/>
        <w:jc w:val="both"/>
        <w:outlineLvl w:val="2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This project is about developing a</w:t>
      </w:r>
      <w:r w:rsidR="00940D1C">
        <w:rPr>
          <w:rFonts w:ascii="Times New Roman" w:eastAsia="Times New Roman" w:hAnsi="Times New Roman" w:cs="Times New Roman"/>
          <w:bCs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="00940D1C">
        <w:rPr>
          <w:rFonts w:ascii="Times New Roman" w:eastAsia="Times New Roman" w:hAnsi="Times New Roman" w:cs="Times New Roman"/>
          <w:bCs/>
          <w:sz w:val="24"/>
          <w:szCs w:val="24"/>
        </w:rPr>
        <w:t>online home food delivery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application</w:t>
      </w:r>
      <w:r w:rsidR="00473B8A" w:rsidRPr="002D3307">
        <w:rPr>
          <w:rFonts w:ascii="Times New Roman" w:eastAsia="Times New Roman" w:hAnsi="Times New Roman" w:cs="Times New Roman"/>
          <w:bCs/>
          <w:sz w:val="24"/>
          <w:szCs w:val="24"/>
        </w:rPr>
        <w:t xml:space="preserve"> for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mobiles, laptop</w:t>
      </w:r>
      <w:r w:rsidR="00940D1C">
        <w:rPr>
          <w:rFonts w:ascii="Times New Roman" w:eastAsia="Times New Roman" w:hAnsi="Times New Roman" w:cs="Times New Roman"/>
          <w:bCs/>
          <w:sz w:val="24"/>
          <w:szCs w:val="24"/>
        </w:rPr>
        <w:t>s,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and computers. </w:t>
      </w:r>
      <w:r w:rsidR="00473B8A" w:rsidRPr="002D3307">
        <w:rPr>
          <w:rFonts w:ascii="Times New Roman" w:eastAsia="Times New Roman" w:hAnsi="Times New Roman" w:cs="Times New Roman"/>
          <w:bCs/>
          <w:sz w:val="24"/>
          <w:szCs w:val="24"/>
        </w:rPr>
        <w:t xml:space="preserve">In 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this project</w:t>
      </w:r>
      <w:r w:rsidR="00940D1C">
        <w:rPr>
          <w:rFonts w:ascii="Times New Roman" w:eastAsia="Times New Roman" w:hAnsi="Times New Roman" w:cs="Times New Roman"/>
          <w:bCs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we will build an application</w:t>
      </w:r>
      <w:r w:rsidR="00473B8A" w:rsidRPr="002D3307">
        <w:rPr>
          <w:rFonts w:ascii="Times New Roman" w:eastAsia="Times New Roman" w:hAnsi="Times New Roman" w:cs="Times New Roman"/>
          <w:bCs/>
          <w:sz w:val="24"/>
          <w:szCs w:val="24"/>
        </w:rPr>
        <w:t xml:space="preserve"> where </w:t>
      </w:r>
      <w:r w:rsidR="007C682C">
        <w:rPr>
          <w:rFonts w:ascii="Times New Roman" w:eastAsia="Times New Roman" w:hAnsi="Times New Roman" w:cs="Times New Roman"/>
          <w:bCs/>
          <w:sz w:val="24"/>
          <w:szCs w:val="24"/>
        </w:rPr>
        <w:t xml:space="preserve">everyone can </w:t>
      </w:r>
      <w:r w:rsidR="00940D1C">
        <w:rPr>
          <w:rFonts w:ascii="Times New Roman" w:eastAsia="Times New Roman" w:hAnsi="Times New Roman" w:cs="Times New Roman"/>
          <w:bCs/>
          <w:sz w:val="24"/>
          <w:szCs w:val="24"/>
        </w:rPr>
        <w:t>order home food online</w:t>
      </w:r>
      <w:r w:rsidR="007C682C">
        <w:rPr>
          <w:rFonts w:ascii="Times New Roman" w:eastAsia="Times New Roman" w:hAnsi="Times New Roman" w:cs="Times New Roman"/>
          <w:bCs/>
          <w:sz w:val="24"/>
          <w:szCs w:val="24"/>
        </w:rPr>
        <w:t xml:space="preserve"> on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their machines</w:t>
      </w:r>
      <w:r w:rsidR="007C682C">
        <w:rPr>
          <w:rFonts w:ascii="Times New Roman" w:eastAsia="Times New Roman" w:hAnsi="Times New Roman" w:cs="Times New Roman"/>
          <w:bCs/>
          <w:sz w:val="24"/>
          <w:szCs w:val="24"/>
        </w:rPr>
        <w:t xml:space="preserve"> with one click of installation, instead of </w:t>
      </w:r>
      <w:r w:rsidR="00940D1C">
        <w:rPr>
          <w:rFonts w:ascii="Times New Roman" w:eastAsia="Times New Roman" w:hAnsi="Times New Roman" w:cs="Times New Roman"/>
          <w:bCs/>
          <w:sz w:val="24"/>
          <w:szCs w:val="24"/>
        </w:rPr>
        <w:t>going to the restaurant and ordering the food</w:t>
      </w:r>
      <w:r w:rsidR="007C682C">
        <w:rPr>
          <w:rFonts w:ascii="Times New Roman" w:eastAsia="Times New Roman" w:hAnsi="Times New Roman" w:cs="Times New Roman"/>
          <w:bCs/>
          <w:sz w:val="24"/>
          <w:szCs w:val="24"/>
        </w:rPr>
        <w:t xml:space="preserve">. </w:t>
      </w:r>
      <w:r w:rsidR="00473B8A" w:rsidRPr="002D3307">
        <w:rPr>
          <w:rFonts w:ascii="Times New Roman" w:eastAsia="Times New Roman" w:hAnsi="Times New Roman" w:cs="Times New Roman"/>
          <w:bCs/>
          <w:sz w:val="24"/>
          <w:szCs w:val="24"/>
        </w:rPr>
        <w:t>By this</w:t>
      </w:r>
      <w:r w:rsidR="00940D1C">
        <w:rPr>
          <w:rFonts w:ascii="Times New Roman" w:eastAsia="Times New Roman" w:hAnsi="Times New Roman" w:cs="Times New Roman"/>
          <w:bCs/>
          <w:sz w:val="24"/>
          <w:szCs w:val="24"/>
        </w:rPr>
        <w:t>,</w:t>
      </w:r>
      <w:r w:rsidR="007C682C">
        <w:rPr>
          <w:rFonts w:ascii="Times New Roman" w:eastAsia="Times New Roman" w:hAnsi="Times New Roman" w:cs="Times New Roman"/>
          <w:bCs/>
          <w:sz w:val="24"/>
          <w:szCs w:val="24"/>
        </w:rPr>
        <w:t xml:space="preserve"> we can </w:t>
      </w:r>
      <w:r w:rsidR="00940D1C">
        <w:rPr>
          <w:rFonts w:ascii="Times New Roman" w:eastAsia="Times New Roman" w:hAnsi="Times New Roman" w:cs="Times New Roman"/>
          <w:bCs/>
          <w:sz w:val="24"/>
          <w:szCs w:val="24"/>
        </w:rPr>
        <w:t>order any food item from anywhere by just installing the application.</w:t>
      </w:r>
    </w:p>
    <w:p w14:paraId="07DF4EB9" w14:textId="77777777" w:rsidR="00473B8A" w:rsidRPr="008B5CFB" w:rsidRDefault="00473B8A" w:rsidP="00473B8A">
      <w:pPr>
        <w:pStyle w:val="Heading4"/>
        <w:shd w:val="clear" w:color="auto" w:fill="FFFFFF"/>
        <w:spacing w:before="360" w:after="240"/>
        <w:rPr>
          <w:rFonts w:ascii="Times New Roman" w:hAnsi="Times New Roman" w:cs="Times New Roman"/>
          <w:b/>
          <w:i w:val="0"/>
          <w:color w:val="auto"/>
          <w:sz w:val="28"/>
          <w:szCs w:val="28"/>
        </w:rPr>
      </w:pPr>
      <w:r w:rsidRPr="008B5CFB">
        <w:rPr>
          <w:rFonts w:ascii="Times New Roman" w:hAnsi="Times New Roman" w:cs="Times New Roman"/>
          <w:b/>
          <w:i w:val="0"/>
          <w:color w:val="auto"/>
          <w:sz w:val="28"/>
          <w:szCs w:val="28"/>
        </w:rPr>
        <w:t>Team name:</w:t>
      </w:r>
    </w:p>
    <w:p w14:paraId="1CDBD6EA" w14:textId="62288130" w:rsidR="00473B8A" w:rsidRPr="008B5CFB" w:rsidRDefault="00940D1C" w:rsidP="00473B8A">
      <w:pPr>
        <w:pStyle w:val="Heading2"/>
        <w:pBdr>
          <w:bottom w:val="single" w:sz="6" w:space="4" w:color="EAECEF"/>
        </w:pBdr>
        <w:shd w:val="clear" w:color="auto" w:fill="FFFFFF"/>
        <w:spacing w:before="360" w:after="240"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color w:val="auto"/>
          <w:sz w:val="24"/>
          <w:szCs w:val="24"/>
        </w:rPr>
        <w:t>RISERS</w:t>
      </w:r>
    </w:p>
    <w:p w14:paraId="38D0A254" w14:textId="77777777" w:rsidR="00473B8A" w:rsidRPr="008B5CFB" w:rsidRDefault="00473B8A" w:rsidP="00473B8A">
      <w:pPr>
        <w:pStyle w:val="Heading2"/>
        <w:pBdr>
          <w:bottom w:val="single" w:sz="6" w:space="4" w:color="EAECEF"/>
        </w:pBdr>
        <w:shd w:val="clear" w:color="auto" w:fill="FFFFFF"/>
        <w:spacing w:before="360" w:after="240"/>
        <w:rPr>
          <w:rFonts w:ascii="Times New Roman" w:hAnsi="Times New Roman" w:cs="Times New Roman"/>
          <w:b/>
          <w:color w:val="auto"/>
          <w:sz w:val="28"/>
          <w:szCs w:val="28"/>
        </w:rPr>
      </w:pPr>
      <w:r w:rsidRPr="008B5CFB">
        <w:rPr>
          <w:rFonts w:ascii="Times New Roman" w:hAnsi="Times New Roman" w:cs="Times New Roman"/>
          <w:b/>
          <w:color w:val="auto"/>
          <w:sz w:val="28"/>
          <w:szCs w:val="28"/>
        </w:rPr>
        <w:t>Team member names:</w:t>
      </w:r>
    </w:p>
    <w:p w14:paraId="36F049C2" w14:textId="58251402" w:rsidR="00473B8A" w:rsidRPr="001B577A" w:rsidRDefault="00940D1C" w:rsidP="00473B8A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Times New Roman" w:hAnsi="Times New Roman" w:cs="Times New Roman"/>
          <w:sz w:val="28"/>
          <w:szCs w:val="28"/>
        </w:rPr>
      </w:pPr>
      <w:proofErr w:type="spellStart"/>
      <w:r>
        <w:rPr>
          <w:rFonts w:ascii="Times New Roman" w:hAnsi="Times New Roman" w:cs="Times New Roman"/>
          <w:sz w:val="28"/>
          <w:szCs w:val="28"/>
        </w:rPr>
        <w:t>Pruthvi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Raj </w:t>
      </w:r>
      <w:proofErr w:type="spellStart"/>
      <w:r>
        <w:rPr>
          <w:rFonts w:ascii="Times New Roman" w:hAnsi="Times New Roman" w:cs="Times New Roman"/>
          <w:sz w:val="28"/>
          <w:szCs w:val="28"/>
        </w:rPr>
        <w:t>Padthe</w:t>
      </w:r>
      <w:proofErr w:type="spellEnd"/>
    </w:p>
    <w:p w14:paraId="3B4A57C4" w14:textId="28823D83" w:rsidR="00DA2C40" w:rsidRPr="001B577A" w:rsidRDefault="00940D1C" w:rsidP="00473B8A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Times New Roman" w:hAnsi="Times New Roman" w:cs="Times New Roman"/>
          <w:sz w:val="28"/>
          <w:szCs w:val="28"/>
        </w:rPr>
      </w:pPr>
      <w:proofErr w:type="spellStart"/>
      <w:r>
        <w:rPr>
          <w:rFonts w:ascii="Times New Roman" w:hAnsi="Times New Roman" w:cs="Times New Roman"/>
          <w:sz w:val="28"/>
          <w:szCs w:val="28"/>
        </w:rPr>
        <w:t>Yaswant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Lakkaraju</w:t>
      </w:r>
      <w:proofErr w:type="spellEnd"/>
    </w:p>
    <w:p w14:paraId="2E15CE33" w14:textId="54CECE3F" w:rsidR="00473B8A" w:rsidRPr="001B577A" w:rsidRDefault="00940D1C" w:rsidP="00473B8A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Mehal Reddy Mula</w:t>
      </w:r>
    </w:p>
    <w:p w14:paraId="159445C2" w14:textId="54A1503E" w:rsidR="0005196E" w:rsidRDefault="00940D1C" w:rsidP="0005196E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Times New Roman" w:hAnsi="Times New Roman" w:cs="Times New Roman"/>
          <w:sz w:val="28"/>
          <w:szCs w:val="28"/>
        </w:rPr>
      </w:pPr>
      <w:proofErr w:type="spellStart"/>
      <w:r>
        <w:rPr>
          <w:rFonts w:ascii="Times New Roman" w:hAnsi="Times New Roman" w:cs="Times New Roman"/>
          <w:sz w:val="28"/>
          <w:szCs w:val="28"/>
        </w:rPr>
        <w:t>Roopin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Viparthi</w:t>
      </w:r>
      <w:proofErr w:type="spellEnd"/>
    </w:p>
    <w:p w14:paraId="4B904D17" w14:textId="1DE7CDF2" w:rsidR="00940D1C" w:rsidRDefault="00940D1C" w:rsidP="0005196E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Times New Roman" w:hAnsi="Times New Roman" w:cs="Times New Roman"/>
          <w:sz w:val="28"/>
          <w:szCs w:val="28"/>
        </w:rPr>
      </w:pPr>
      <w:proofErr w:type="spellStart"/>
      <w:r>
        <w:rPr>
          <w:rFonts w:ascii="Times New Roman" w:hAnsi="Times New Roman" w:cs="Times New Roman"/>
          <w:sz w:val="28"/>
          <w:szCs w:val="28"/>
        </w:rPr>
        <w:t>Mohith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Naga Venkata Sai </w:t>
      </w:r>
      <w:proofErr w:type="spellStart"/>
      <w:r>
        <w:rPr>
          <w:rFonts w:ascii="Times New Roman" w:hAnsi="Times New Roman" w:cs="Times New Roman"/>
          <w:sz w:val="28"/>
          <w:szCs w:val="28"/>
        </w:rPr>
        <w:t>Vanama</w:t>
      </w:r>
      <w:proofErr w:type="spellEnd"/>
    </w:p>
    <w:p w14:paraId="7444E509" w14:textId="2DF72890" w:rsidR="00473B8A" w:rsidRPr="00940D1C" w:rsidRDefault="00473B8A" w:rsidP="0005196E">
      <w:pPr>
        <w:shd w:val="clear" w:color="auto" w:fill="FFFFFF"/>
        <w:spacing w:before="60" w:after="100" w:afterAutospacing="1" w:line="240" w:lineRule="auto"/>
        <w:rPr>
          <w:rFonts w:ascii="Times New Roman" w:hAnsi="Times New Roman" w:cs="Times New Roman"/>
          <w:sz w:val="28"/>
          <w:szCs w:val="28"/>
        </w:rPr>
      </w:pPr>
      <w:r w:rsidRPr="0005196E">
        <w:rPr>
          <w:rFonts w:ascii="Times New Roman" w:hAnsi="Times New Roman" w:cs="Times New Roman"/>
          <w:b/>
          <w:sz w:val="28"/>
          <w:szCs w:val="28"/>
        </w:rPr>
        <w:t>Client</w:t>
      </w:r>
      <w:r w:rsidRPr="00940D1C">
        <w:rPr>
          <w:rFonts w:ascii="Times New Roman" w:hAnsi="Times New Roman" w:cs="Times New Roman"/>
          <w:b/>
          <w:sz w:val="28"/>
          <w:szCs w:val="28"/>
        </w:rPr>
        <w:t xml:space="preserve">: </w:t>
      </w:r>
      <w:r w:rsidR="00940D1C" w:rsidRPr="00940D1C">
        <w:rPr>
          <w:rFonts w:ascii="Times New Roman" w:hAnsi="Times New Roman" w:cs="Times New Roman"/>
          <w:b/>
          <w:sz w:val="28"/>
          <w:szCs w:val="28"/>
        </w:rPr>
        <w:t>Dr</w:t>
      </w:r>
      <w:r w:rsidR="00940D1C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="00940D1C" w:rsidRPr="00940D1C">
        <w:rPr>
          <w:rFonts w:ascii="Times New Roman" w:hAnsi="Times New Roman" w:cs="Times New Roman"/>
          <w:sz w:val="28"/>
          <w:szCs w:val="28"/>
        </w:rPr>
        <w:t>Aziz Fellah</w:t>
      </w:r>
    </w:p>
    <w:p w14:paraId="12138801" w14:textId="77777777" w:rsidR="00473B8A" w:rsidRPr="008B5CFB" w:rsidRDefault="00473B8A" w:rsidP="00473B8A">
      <w:pPr>
        <w:pStyle w:val="Heading2"/>
        <w:pBdr>
          <w:bottom w:val="single" w:sz="6" w:space="4" w:color="EAECEF"/>
        </w:pBdr>
        <w:shd w:val="clear" w:color="auto" w:fill="FFFFFF"/>
        <w:spacing w:before="360" w:after="240"/>
        <w:rPr>
          <w:rFonts w:ascii="Times New Roman" w:hAnsi="Times New Roman" w:cs="Times New Roman"/>
          <w:b/>
          <w:color w:val="auto"/>
          <w:sz w:val="28"/>
          <w:szCs w:val="28"/>
        </w:rPr>
      </w:pPr>
      <w:r w:rsidRPr="008B5CFB">
        <w:rPr>
          <w:rFonts w:ascii="Times New Roman" w:hAnsi="Times New Roman" w:cs="Times New Roman"/>
          <w:b/>
          <w:color w:val="auto"/>
          <w:sz w:val="28"/>
          <w:szCs w:val="28"/>
        </w:rPr>
        <w:lastRenderedPageBreak/>
        <w:t>Team logo:</w:t>
      </w:r>
    </w:p>
    <w:p w14:paraId="12553A0D" w14:textId="77777777" w:rsidR="00473B8A" w:rsidRPr="002D3307" w:rsidRDefault="00936351" w:rsidP="00473B8A">
      <w:pPr>
        <w:shd w:val="clear" w:color="auto" w:fill="FFFFFF"/>
        <w:spacing w:before="360" w:after="240" w:line="240" w:lineRule="auto"/>
        <w:outlineLvl w:val="2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noProof/>
          <w:sz w:val="24"/>
          <w:szCs w:val="24"/>
        </w:rPr>
        <w:drawing>
          <wp:inline distT="0" distB="0" distL="0" distR="0" wp14:anchorId="39955D81" wp14:editId="01C7FC86">
            <wp:extent cx="1338732" cy="1004049"/>
            <wp:effectExtent l="0" t="0" r="0" b="571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8732" cy="10040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A0B43A" w14:textId="77777777" w:rsidR="00473B8A" w:rsidRPr="008B5CFB" w:rsidRDefault="00473B8A" w:rsidP="00473B8A">
      <w:pPr>
        <w:pStyle w:val="Heading2"/>
        <w:pBdr>
          <w:bottom w:val="single" w:sz="6" w:space="4" w:color="EAECEF"/>
        </w:pBdr>
        <w:shd w:val="clear" w:color="auto" w:fill="FFFFFF"/>
        <w:spacing w:before="360" w:after="240"/>
        <w:rPr>
          <w:rFonts w:ascii="Times New Roman" w:hAnsi="Times New Roman" w:cs="Times New Roman"/>
          <w:b/>
          <w:color w:val="auto"/>
          <w:sz w:val="28"/>
          <w:szCs w:val="28"/>
        </w:rPr>
      </w:pPr>
      <w:r w:rsidRPr="008B5CFB">
        <w:rPr>
          <w:rFonts w:ascii="Times New Roman" w:hAnsi="Times New Roman" w:cs="Times New Roman"/>
          <w:b/>
          <w:color w:val="auto"/>
          <w:sz w:val="28"/>
          <w:szCs w:val="28"/>
        </w:rPr>
        <w:t>Working as a team together:</w:t>
      </w:r>
    </w:p>
    <w:p w14:paraId="322EF50E" w14:textId="2392647B" w:rsidR="00473B8A" w:rsidRPr="002D3307" w:rsidRDefault="00473B8A" w:rsidP="00012559">
      <w:pPr>
        <w:shd w:val="clear" w:color="auto" w:fill="FFFFFF"/>
        <w:spacing w:before="360" w:after="240" w:line="240" w:lineRule="auto"/>
        <w:jc w:val="both"/>
        <w:outlineLvl w:val="2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2D3307">
        <w:rPr>
          <w:rFonts w:ascii="Times New Roman" w:eastAsia="Times New Roman" w:hAnsi="Times New Roman" w:cs="Times New Roman"/>
          <w:bCs/>
          <w:sz w:val="24"/>
          <w:szCs w:val="24"/>
        </w:rPr>
        <w:t>As a team</w:t>
      </w:r>
      <w:r w:rsidR="00940D1C">
        <w:rPr>
          <w:rFonts w:ascii="Times New Roman" w:eastAsia="Times New Roman" w:hAnsi="Times New Roman" w:cs="Times New Roman"/>
          <w:bCs/>
          <w:sz w:val="24"/>
          <w:szCs w:val="24"/>
        </w:rPr>
        <w:t>,</w:t>
      </w:r>
      <w:r w:rsidRPr="002D3307">
        <w:rPr>
          <w:rFonts w:ascii="Times New Roman" w:eastAsia="Times New Roman" w:hAnsi="Times New Roman" w:cs="Times New Roman"/>
          <w:bCs/>
          <w:sz w:val="24"/>
          <w:szCs w:val="24"/>
        </w:rPr>
        <w:t xml:space="preserve"> we will take responsibility </w:t>
      </w:r>
      <w:r w:rsidR="00940D1C">
        <w:rPr>
          <w:rFonts w:ascii="Times New Roman" w:eastAsia="Times New Roman" w:hAnsi="Times New Roman" w:cs="Times New Roman"/>
          <w:bCs/>
          <w:sz w:val="24"/>
          <w:szCs w:val="24"/>
        </w:rPr>
        <w:t>for completing</w:t>
      </w:r>
      <w:r w:rsidRPr="002D3307">
        <w:rPr>
          <w:rFonts w:ascii="Times New Roman" w:eastAsia="Times New Roman" w:hAnsi="Times New Roman" w:cs="Times New Roman"/>
          <w:bCs/>
          <w:sz w:val="24"/>
          <w:szCs w:val="24"/>
        </w:rPr>
        <w:t xml:space="preserve"> the project on time with </w:t>
      </w:r>
      <w:r w:rsidR="00940D1C">
        <w:rPr>
          <w:rFonts w:ascii="Times New Roman" w:eastAsia="Times New Roman" w:hAnsi="Times New Roman" w:cs="Times New Roman"/>
          <w:bCs/>
          <w:sz w:val="24"/>
          <w:szCs w:val="24"/>
        </w:rPr>
        <w:t xml:space="preserve">the </w:t>
      </w:r>
      <w:r w:rsidRPr="002D3307">
        <w:rPr>
          <w:rFonts w:ascii="Times New Roman" w:eastAsia="Times New Roman" w:hAnsi="Times New Roman" w:cs="Times New Roman"/>
          <w:bCs/>
          <w:sz w:val="24"/>
          <w:szCs w:val="24"/>
        </w:rPr>
        <w:t>given budget</w:t>
      </w:r>
      <w:r w:rsidR="00940D1C">
        <w:rPr>
          <w:rFonts w:ascii="Times New Roman" w:eastAsia="Times New Roman" w:hAnsi="Times New Roman" w:cs="Times New Roman"/>
          <w:bCs/>
          <w:sz w:val="24"/>
          <w:szCs w:val="24"/>
        </w:rPr>
        <w:t>. A</w:t>
      </w:r>
      <w:r w:rsidRPr="002D3307">
        <w:rPr>
          <w:rFonts w:ascii="Times New Roman" w:eastAsia="Times New Roman" w:hAnsi="Times New Roman" w:cs="Times New Roman"/>
          <w:bCs/>
          <w:sz w:val="24"/>
          <w:szCs w:val="24"/>
        </w:rPr>
        <w:t>long with this</w:t>
      </w:r>
      <w:r w:rsidR="00940D1C">
        <w:rPr>
          <w:rFonts w:ascii="Times New Roman" w:eastAsia="Times New Roman" w:hAnsi="Times New Roman" w:cs="Times New Roman"/>
          <w:bCs/>
          <w:sz w:val="24"/>
          <w:szCs w:val="24"/>
        </w:rPr>
        <w:t>,</w:t>
      </w:r>
      <w:r w:rsidRPr="002D3307">
        <w:rPr>
          <w:rFonts w:ascii="Times New Roman" w:eastAsia="Times New Roman" w:hAnsi="Times New Roman" w:cs="Times New Roman"/>
          <w:bCs/>
          <w:sz w:val="24"/>
          <w:szCs w:val="24"/>
        </w:rPr>
        <w:t xml:space="preserve"> we will not compromise on quality.</w:t>
      </w:r>
    </w:p>
    <w:p w14:paraId="4E7BE7B6" w14:textId="77777777" w:rsidR="00473B8A" w:rsidRPr="008B5CFB" w:rsidRDefault="00473B8A" w:rsidP="00473B8A">
      <w:pPr>
        <w:pStyle w:val="Heading2"/>
        <w:pBdr>
          <w:bottom w:val="single" w:sz="6" w:space="4" w:color="EAECEF"/>
        </w:pBdr>
        <w:shd w:val="clear" w:color="auto" w:fill="FFFFFF"/>
        <w:spacing w:before="360" w:after="240"/>
        <w:rPr>
          <w:rFonts w:ascii="Times New Roman" w:hAnsi="Times New Roman" w:cs="Times New Roman"/>
          <w:b/>
          <w:color w:val="auto"/>
          <w:sz w:val="28"/>
          <w:szCs w:val="28"/>
        </w:rPr>
      </w:pPr>
      <w:r w:rsidRPr="008B5CFB">
        <w:rPr>
          <w:rFonts w:ascii="Times New Roman" w:hAnsi="Times New Roman" w:cs="Times New Roman"/>
          <w:b/>
          <w:color w:val="auto"/>
          <w:sz w:val="28"/>
          <w:szCs w:val="28"/>
        </w:rPr>
        <w:t>Team meetings:</w:t>
      </w:r>
    </w:p>
    <w:p w14:paraId="027511DB" w14:textId="5C6369D0" w:rsidR="00473B8A" w:rsidRPr="002D3307" w:rsidRDefault="004557FF" w:rsidP="00012559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 will meet daily at zoom calls</w:t>
      </w:r>
      <w:r w:rsidR="00473B8A" w:rsidRPr="002D3307">
        <w:rPr>
          <w:rFonts w:ascii="Times New Roman" w:hAnsi="Times New Roman" w:cs="Times New Roman"/>
          <w:sz w:val="24"/>
          <w:szCs w:val="24"/>
        </w:rPr>
        <w:t xml:space="preserve"> </w:t>
      </w:r>
      <w:r w:rsidR="00473B8A">
        <w:rPr>
          <w:rFonts w:ascii="Times New Roman" w:hAnsi="Times New Roman" w:cs="Times New Roman"/>
          <w:sz w:val="24"/>
          <w:szCs w:val="24"/>
        </w:rPr>
        <w:t xml:space="preserve">and </w:t>
      </w:r>
      <w:r w:rsidR="00473B8A" w:rsidRPr="002D3307">
        <w:rPr>
          <w:rFonts w:ascii="Times New Roman" w:hAnsi="Times New Roman" w:cs="Times New Roman"/>
          <w:sz w:val="24"/>
          <w:szCs w:val="24"/>
        </w:rPr>
        <w:t>check if anyone has any issues</w:t>
      </w:r>
      <w:r w:rsidR="00940D1C">
        <w:rPr>
          <w:rFonts w:ascii="Times New Roman" w:hAnsi="Times New Roman" w:cs="Times New Roman"/>
          <w:sz w:val="24"/>
          <w:szCs w:val="24"/>
        </w:rPr>
        <w:t>,</w:t>
      </w:r>
      <w:r w:rsidR="00473B8A" w:rsidRPr="002D3307">
        <w:rPr>
          <w:rFonts w:ascii="Times New Roman" w:hAnsi="Times New Roman" w:cs="Times New Roman"/>
          <w:sz w:val="24"/>
          <w:szCs w:val="24"/>
        </w:rPr>
        <w:t xml:space="preserve"> and we will try to resolve th</w:t>
      </w:r>
      <w:r w:rsidR="00940D1C">
        <w:rPr>
          <w:rFonts w:ascii="Times New Roman" w:hAnsi="Times New Roman" w:cs="Times New Roman"/>
          <w:sz w:val="24"/>
          <w:szCs w:val="24"/>
        </w:rPr>
        <w:t>ese</w:t>
      </w:r>
      <w:r w:rsidR="00473B8A" w:rsidRPr="002D3307">
        <w:rPr>
          <w:rFonts w:ascii="Times New Roman" w:hAnsi="Times New Roman" w:cs="Times New Roman"/>
          <w:sz w:val="24"/>
          <w:szCs w:val="24"/>
        </w:rPr>
        <w:t xml:space="preserve"> issues in the daily meet. Along with this</w:t>
      </w:r>
      <w:r w:rsidR="00940D1C">
        <w:rPr>
          <w:rFonts w:ascii="Times New Roman" w:hAnsi="Times New Roman" w:cs="Times New Roman"/>
          <w:sz w:val="24"/>
          <w:szCs w:val="24"/>
        </w:rPr>
        <w:t>,</w:t>
      </w:r>
      <w:r w:rsidR="00473B8A" w:rsidRPr="002D3307">
        <w:rPr>
          <w:rFonts w:ascii="Times New Roman" w:hAnsi="Times New Roman" w:cs="Times New Roman"/>
          <w:sz w:val="24"/>
          <w:szCs w:val="24"/>
        </w:rPr>
        <w:t xml:space="preserve"> we will also discuss </w:t>
      </w:r>
      <w:r w:rsidR="00D66244">
        <w:rPr>
          <w:rFonts w:ascii="Times New Roman" w:hAnsi="Times New Roman" w:cs="Times New Roman"/>
          <w:sz w:val="24"/>
          <w:szCs w:val="24"/>
        </w:rPr>
        <w:t>our</w:t>
      </w:r>
      <w:r w:rsidR="00473B8A" w:rsidRPr="002D3307">
        <w:rPr>
          <w:rFonts w:ascii="Times New Roman" w:hAnsi="Times New Roman" w:cs="Times New Roman"/>
          <w:sz w:val="24"/>
          <w:szCs w:val="24"/>
        </w:rPr>
        <w:t xml:space="preserve"> future work.</w:t>
      </w:r>
    </w:p>
    <w:p w14:paraId="603A9EC7" w14:textId="77777777" w:rsidR="00473B8A" w:rsidRPr="008B5CFB" w:rsidRDefault="00473B8A" w:rsidP="00473B8A">
      <w:pPr>
        <w:pStyle w:val="Heading2"/>
        <w:pBdr>
          <w:bottom w:val="single" w:sz="6" w:space="4" w:color="EAECEF"/>
        </w:pBdr>
        <w:shd w:val="clear" w:color="auto" w:fill="FFFFFF"/>
        <w:spacing w:before="360" w:after="240"/>
        <w:rPr>
          <w:rFonts w:ascii="Times New Roman" w:hAnsi="Times New Roman" w:cs="Times New Roman"/>
          <w:b/>
          <w:color w:val="auto"/>
          <w:sz w:val="28"/>
          <w:szCs w:val="28"/>
        </w:rPr>
      </w:pPr>
      <w:r w:rsidRPr="008B5CFB">
        <w:rPr>
          <w:rFonts w:ascii="Times New Roman" w:hAnsi="Times New Roman" w:cs="Times New Roman"/>
          <w:b/>
          <w:color w:val="auto"/>
          <w:sz w:val="28"/>
          <w:szCs w:val="28"/>
        </w:rPr>
        <w:t>Contacting each other:</w:t>
      </w:r>
    </w:p>
    <w:p w14:paraId="43EA162E" w14:textId="77777777" w:rsidR="00473B8A" w:rsidRPr="002D3307" w:rsidRDefault="00473B8A" w:rsidP="00012559">
      <w:pPr>
        <w:pStyle w:val="NormalWeb"/>
        <w:shd w:val="clear" w:color="auto" w:fill="FFFFFF"/>
        <w:spacing w:before="0" w:beforeAutospacing="0" w:after="240" w:afterAutospacing="0"/>
        <w:jc w:val="both"/>
      </w:pPr>
      <w:r w:rsidRPr="002D3307">
        <w:t>We will be communi</w:t>
      </w:r>
      <w:r w:rsidR="004557FF">
        <w:t>cating using Northwest Email,</w:t>
      </w:r>
      <w:r w:rsidRPr="002D3307">
        <w:t xml:space="preserve"> </w:t>
      </w:r>
      <w:r w:rsidR="004557FF">
        <w:t xml:space="preserve">Zoom, </w:t>
      </w:r>
      <w:r w:rsidR="004557FF" w:rsidRPr="002D3307">
        <w:t>and Skype</w:t>
      </w:r>
      <w:r w:rsidRPr="002D3307">
        <w:t xml:space="preserve"> for Business to have quick online meetings.</w:t>
      </w:r>
    </w:p>
    <w:p w14:paraId="0661C40C" w14:textId="77777777" w:rsidR="00473B8A" w:rsidRPr="006B08B0" w:rsidRDefault="00473B8A" w:rsidP="00473B8A">
      <w:pPr>
        <w:pStyle w:val="Heading2"/>
        <w:pBdr>
          <w:bottom w:val="single" w:sz="6" w:space="4" w:color="EAECEF"/>
        </w:pBdr>
        <w:shd w:val="clear" w:color="auto" w:fill="FFFFFF"/>
        <w:spacing w:before="360" w:after="240"/>
        <w:rPr>
          <w:rFonts w:ascii="Times New Roman" w:hAnsi="Times New Roman" w:cs="Times New Roman"/>
          <w:b/>
          <w:color w:val="auto"/>
          <w:sz w:val="28"/>
          <w:szCs w:val="28"/>
        </w:rPr>
      </w:pPr>
      <w:r w:rsidRPr="006B08B0">
        <w:rPr>
          <w:rFonts w:ascii="Times New Roman" w:hAnsi="Times New Roman" w:cs="Times New Roman"/>
          <w:b/>
          <w:color w:val="auto"/>
          <w:sz w:val="28"/>
          <w:szCs w:val="28"/>
        </w:rPr>
        <w:t>Dealing with a non-participating team member:</w:t>
      </w:r>
    </w:p>
    <w:p w14:paraId="6FAAB1F6" w14:textId="047C6237" w:rsidR="008B5CFB" w:rsidRPr="002D3307" w:rsidRDefault="008B5CFB" w:rsidP="00012559">
      <w:pPr>
        <w:jc w:val="both"/>
        <w:rPr>
          <w:rFonts w:ascii="Times New Roman" w:hAnsi="Times New Roman" w:cs="Times New Roman"/>
          <w:sz w:val="24"/>
          <w:szCs w:val="24"/>
        </w:rPr>
      </w:pPr>
      <w:r w:rsidRPr="002D3307">
        <w:rPr>
          <w:rFonts w:ascii="Times New Roman" w:hAnsi="Times New Roman" w:cs="Times New Roman"/>
          <w:sz w:val="24"/>
          <w:szCs w:val="24"/>
        </w:rPr>
        <w:t>As a team</w:t>
      </w:r>
      <w:r w:rsidR="00940D1C">
        <w:rPr>
          <w:rFonts w:ascii="Times New Roman" w:hAnsi="Times New Roman" w:cs="Times New Roman"/>
          <w:sz w:val="24"/>
          <w:szCs w:val="24"/>
        </w:rPr>
        <w:t>,</w:t>
      </w:r>
      <w:r w:rsidRPr="002D3307">
        <w:rPr>
          <w:rFonts w:ascii="Times New Roman" w:hAnsi="Times New Roman" w:cs="Times New Roman"/>
          <w:sz w:val="24"/>
          <w:szCs w:val="24"/>
        </w:rPr>
        <w:t xml:space="preserve"> we will check</w:t>
      </w:r>
      <w:r>
        <w:rPr>
          <w:rFonts w:ascii="Times New Roman" w:hAnsi="Times New Roman" w:cs="Times New Roman"/>
          <w:sz w:val="24"/>
          <w:szCs w:val="24"/>
        </w:rPr>
        <w:t xml:space="preserve"> whether the</w:t>
      </w:r>
      <w:r w:rsidRPr="002D3307">
        <w:rPr>
          <w:rFonts w:ascii="Times New Roman" w:hAnsi="Times New Roman" w:cs="Times New Roman"/>
          <w:sz w:val="24"/>
          <w:szCs w:val="24"/>
        </w:rPr>
        <w:t xml:space="preserve"> project is on track and if any team member is non-</w:t>
      </w:r>
      <w:r>
        <w:rPr>
          <w:rFonts w:ascii="Times New Roman" w:hAnsi="Times New Roman" w:cs="Times New Roman"/>
          <w:sz w:val="24"/>
          <w:szCs w:val="24"/>
        </w:rPr>
        <w:t>participating, w</w:t>
      </w:r>
      <w:r w:rsidRPr="002D3307">
        <w:rPr>
          <w:rFonts w:ascii="Times New Roman" w:hAnsi="Times New Roman" w:cs="Times New Roman"/>
          <w:sz w:val="24"/>
          <w:szCs w:val="24"/>
        </w:rPr>
        <w:t>e will try to resolve those issues by talking to him. If he is not interested in given work</w:t>
      </w:r>
      <w:r w:rsidR="00940D1C">
        <w:rPr>
          <w:rFonts w:ascii="Times New Roman" w:hAnsi="Times New Roman" w:cs="Times New Roman"/>
          <w:sz w:val="24"/>
          <w:szCs w:val="24"/>
        </w:rPr>
        <w:t>,</w:t>
      </w:r>
      <w:r w:rsidRPr="002D3307">
        <w:rPr>
          <w:rFonts w:ascii="Times New Roman" w:hAnsi="Times New Roman" w:cs="Times New Roman"/>
          <w:sz w:val="24"/>
          <w:szCs w:val="24"/>
        </w:rPr>
        <w:t xml:space="preserve"> we will assign the work </w:t>
      </w:r>
      <w:r>
        <w:rPr>
          <w:rFonts w:ascii="Times New Roman" w:hAnsi="Times New Roman" w:cs="Times New Roman"/>
          <w:sz w:val="24"/>
          <w:szCs w:val="24"/>
        </w:rPr>
        <w:t xml:space="preserve">in </w:t>
      </w:r>
      <w:r w:rsidRPr="002D3307">
        <w:rPr>
          <w:rFonts w:ascii="Times New Roman" w:hAnsi="Times New Roman" w:cs="Times New Roman"/>
          <w:sz w:val="24"/>
          <w:szCs w:val="24"/>
        </w:rPr>
        <w:t xml:space="preserve">which </w:t>
      </w:r>
      <w:r>
        <w:rPr>
          <w:rFonts w:ascii="Times New Roman" w:hAnsi="Times New Roman" w:cs="Times New Roman"/>
          <w:sz w:val="24"/>
          <w:szCs w:val="24"/>
        </w:rPr>
        <w:t xml:space="preserve">an individual </w:t>
      </w:r>
      <w:r w:rsidRPr="002D3307"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 xml:space="preserve">s </w:t>
      </w:r>
      <w:r w:rsidRPr="002D3307">
        <w:rPr>
          <w:rFonts w:ascii="Times New Roman" w:hAnsi="Times New Roman" w:cs="Times New Roman"/>
          <w:sz w:val="24"/>
          <w:szCs w:val="24"/>
        </w:rPr>
        <w:t>interested.</w:t>
      </w:r>
    </w:p>
    <w:p w14:paraId="027A0DA7" w14:textId="77777777" w:rsidR="008B5CFB" w:rsidRDefault="008B5CFB" w:rsidP="008B5CFB"/>
    <w:p w14:paraId="1F6A66B5" w14:textId="77777777" w:rsidR="008B5CFB" w:rsidRDefault="008B5CFB" w:rsidP="008B5CFB"/>
    <w:p w14:paraId="4FF2F995" w14:textId="77777777" w:rsidR="008B5CFB" w:rsidRDefault="008B5CFB" w:rsidP="008B5CFB"/>
    <w:p w14:paraId="375DB314" w14:textId="77777777" w:rsidR="0005196E" w:rsidRDefault="0005196E" w:rsidP="008B5CFB"/>
    <w:p w14:paraId="20ABD9F6" w14:textId="77777777" w:rsidR="0005196E" w:rsidRPr="008B5CFB" w:rsidRDefault="0005196E" w:rsidP="008B5CFB"/>
    <w:tbl>
      <w:tblPr>
        <w:tblpPr w:leftFromText="180" w:rightFromText="180" w:vertAnchor="text" w:horzAnchor="margin" w:tblpXSpec="center" w:tblpY="1074"/>
        <w:tblW w:w="8299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400"/>
        <w:gridCol w:w="5899"/>
      </w:tblGrid>
      <w:tr w:rsidR="00940D1C" w:rsidRPr="002D3307" w14:paraId="2C6D0394" w14:textId="77777777" w:rsidTr="00DF0FC8">
        <w:trPr>
          <w:trHeight w:val="321"/>
        </w:trPr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BD58815" w14:textId="77777777" w:rsidR="00473B8A" w:rsidRPr="002D3307" w:rsidRDefault="00464169" w:rsidP="006B08B0">
            <w:pPr>
              <w:spacing w:after="24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Roles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9D2860A" w14:textId="77777777" w:rsidR="00473B8A" w:rsidRPr="002D3307" w:rsidRDefault="00473B8A" w:rsidP="00D7202E">
            <w:pPr>
              <w:spacing w:after="24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330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sponsible Team members</w:t>
            </w:r>
          </w:p>
        </w:tc>
      </w:tr>
      <w:tr w:rsidR="00940D1C" w:rsidRPr="002D3307" w14:paraId="0B5F9E7F" w14:textId="77777777" w:rsidTr="00DF0FC8">
        <w:trPr>
          <w:trHeight w:val="321"/>
        </w:trPr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</w:tcPr>
          <w:p w14:paraId="6D2F055A" w14:textId="77777777" w:rsidR="00D7202E" w:rsidRPr="00D7202E" w:rsidRDefault="00D7202E" w:rsidP="00464169">
            <w:pPr>
              <w:spacing w:after="24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7202E">
              <w:rPr>
                <w:rFonts w:ascii="Times New Roman" w:hAnsi="Times New Roman" w:cs="Times New Roman"/>
                <w:bCs/>
                <w:sz w:val="24"/>
                <w:szCs w:val="24"/>
              </w:rPr>
              <w:t>Team Lead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</w:tcPr>
          <w:p w14:paraId="3FED3D90" w14:textId="1DCEE8F1" w:rsidR="00D7202E" w:rsidRPr="00940D1C" w:rsidRDefault="00940D1C" w:rsidP="00D7202E">
            <w:pPr>
              <w:spacing w:after="24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oopi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Vipparthi</w:t>
            </w:r>
            <w:proofErr w:type="spellEnd"/>
          </w:p>
        </w:tc>
      </w:tr>
      <w:tr w:rsidR="00940D1C" w:rsidRPr="002D3307" w14:paraId="60C98ED5" w14:textId="77777777" w:rsidTr="00DF0FC8">
        <w:trPr>
          <w:trHeight w:val="1100"/>
        </w:trPr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E50382A" w14:textId="04E7B398" w:rsidR="00473B8A" w:rsidRPr="002D3307" w:rsidRDefault="00940D1C" w:rsidP="00D7202E">
            <w:pPr>
              <w:spacing w:after="24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pplication</w:t>
            </w:r>
            <w:r w:rsidR="00A72222">
              <w:rPr>
                <w:rFonts w:ascii="Times New Roman" w:hAnsi="Times New Roman" w:cs="Times New Roman"/>
                <w:sz w:val="24"/>
                <w:szCs w:val="24"/>
              </w:rPr>
              <w:t xml:space="preserve"> Engineer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97D5B4E" w14:textId="26D0D279" w:rsidR="00473B8A" w:rsidRPr="002D3307" w:rsidRDefault="00940D1C" w:rsidP="00940D1C">
            <w:pPr>
              <w:shd w:val="clear" w:color="auto" w:fill="FFFFFF"/>
              <w:spacing w:before="60" w:after="100" w:afterAutospacing="1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40D1C">
              <w:rPr>
                <w:rFonts w:ascii="Times New Roman" w:hAnsi="Times New Roman" w:cs="Times New Roman"/>
                <w:sz w:val="24"/>
                <w:szCs w:val="24"/>
              </w:rPr>
              <w:t>Mohith</w:t>
            </w:r>
            <w:proofErr w:type="spellEnd"/>
            <w:r w:rsidRPr="00940D1C">
              <w:rPr>
                <w:rFonts w:ascii="Times New Roman" w:hAnsi="Times New Roman" w:cs="Times New Roman"/>
                <w:sz w:val="24"/>
                <w:szCs w:val="24"/>
              </w:rPr>
              <w:t xml:space="preserve"> Naga Venkata Sai </w:t>
            </w:r>
            <w:proofErr w:type="spellStart"/>
            <w:r w:rsidRPr="00940D1C">
              <w:rPr>
                <w:rFonts w:ascii="Times New Roman" w:hAnsi="Times New Roman" w:cs="Times New Roman"/>
                <w:sz w:val="24"/>
                <w:szCs w:val="24"/>
              </w:rPr>
              <w:t>Vanama</w:t>
            </w:r>
            <w:proofErr w:type="spellEnd"/>
            <w:r w:rsidR="00473B8A" w:rsidRPr="002D3307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ruthv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Raj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adth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Yaswan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akkaraju</w:t>
            </w:r>
            <w:proofErr w:type="spellEnd"/>
          </w:p>
          <w:p w14:paraId="0924B893" w14:textId="77777777" w:rsidR="00473B8A" w:rsidRPr="002D3307" w:rsidRDefault="00473B8A" w:rsidP="004557FF">
            <w:pPr>
              <w:spacing w:after="24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40D1C" w:rsidRPr="002D3307" w14:paraId="1E36F70C" w14:textId="77777777" w:rsidTr="00DF0FC8">
        <w:trPr>
          <w:trHeight w:val="321"/>
        </w:trPr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auto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F795A65" w14:textId="0911C7ED" w:rsidR="00473B8A" w:rsidRPr="002D3307" w:rsidRDefault="00473B8A" w:rsidP="00940D1C">
            <w:pPr>
              <w:spacing w:after="24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3307">
              <w:rPr>
                <w:rFonts w:ascii="Times New Roman" w:hAnsi="Times New Roman" w:cs="Times New Roman"/>
                <w:sz w:val="24"/>
                <w:szCs w:val="24"/>
              </w:rPr>
              <w:t xml:space="preserve">Application </w:t>
            </w:r>
            <w:r w:rsidR="00940D1C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Pr="002D3307">
              <w:rPr>
                <w:rFonts w:ascii="Times New Roman" w:hAnsi="Times New Roman" w:cs="Times New Roman"/>
                <w:sz w:val="24"/>
                <w:szCs w:val="24"/>
              </w:rPr>
              <w:t>Developer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auto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23C7024" w14:textId="77777777" w:rsidR="00473B8A" w:rsidRDefault="00047B3E" w:rsidP="00FE01D9">
            <w:pPr>
              <w:shd w:val="clear" w:color="auto" w:fill="FFFFFF"/>
              <w:spacing w:before="60" w:after="100" w:afterAutospacing="1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40D1C">
              <w:rPr>
                <w:rFonts w:ascii="Times New Roman" w:hAnsi="Times New Roman" w:cs="Times New Roman"/>
                <w:sz w:val="24"/>
                <w:szCs w:val="24"/>
              </w:rPr>
              <w:t>Mohith</w:t>
            </w:r>
            <w:proofErr w:type="spellEnd"/>
            <w:r w:rsidRPr="00940D1C">
              <w:rPr>
                <w:rFonts w:ascii="Times New Roman" w:hAnsi="Times New Roman" w:cs="Times New Roman"/>
                <w:sz w:val="24"/>
                <w:szCs w:val="24"/>
              </w:rPr>
              <w:t xml:space="preserve"> Naga Venkata Sai </w:t>
            </w:r>
            <w:proofErr w:type="spellStart"/>
            <w:r w:rsidRPr="00940D1C">
              <w:rPr>
                <w:rFonts w:ascii="Times New Roman" w:hAnsi="Times New Roman" w:cs="Times New Roman"/>
                <w:sz w:val="24"/>
                <w:szCs w:val="24"/>
              </w:rPr>
              <w:t>Vanama</w:t>
            </w:r>
            <w:proofErr w:type="spellEnd"/>
            <w:r w:rsidRPr="002D3307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ruthv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Raj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adth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Yaswan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akkaraju</w:t>
            </w:r>
            <w:proofErr w:type="spellEnd"/>
          </w:p>
          <w:p w14:paraId="5D8DA670" w14:textId="40002FF4" w:rsidR="000C0A67" w:rsidRPr="002D3307" w:rsidRDefault="000C0A67" w:rsidP="00FE01D9">
            <w:pPr>
              <w:shd w:val="clear" w:color="auto" w:fill="FFFFFF"/>
              <w:spacing w:before="60" w:after="100" w:afterAutospacing="1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40D1C" w:rsidRPr="002D3307" w14:paraId="0C5E82D9" w14:textId="77777777" w:rsidTr="00DF0FC8">
        <w:trPr>
          <w:trHeight w:val="773"/>
        </w:trPr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DB05177" w14:textId="77777777" w:rsidR="00473B8A" w:rsidRPr="002D3307" w:rsidRDefault="00473B8A" w:rsidP="00D7202E">
            <w:pPr>
              <w:spacing w:after="24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3307">
              <w:rPr>
                <w:rFonts w:ascii="Times New Roman" w:hAnsi="Times New Roman" w:cs="Times New Roman"/>
                <w:sz w:val="24"/>
                <w:szCs w:val="24"/>
              </w:rPr>
              <w:t>Project Manager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0320E5C" w14:textId="77777777" w:rsidR="00473B8A" w:rsidRDefault="00473B8A" w:rsidP="004557FF">
            <w:pPr>
              <w:shd w:val="clear" w:color="auto" w:fill="FFFFFF"/>
              <w:spacing w:before="60" w:after="100" w:afterAutospacing="1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B5DA7E2" w14:textId="3F18C36F" w:rsidR="00473B8A" w:rsidRPr="002D3307" w:rsidRDefault="00940D1C" w:rsidP="00D7202E">
            <w:pPr>
              <w:shd w:val="clear" w:color="auto" w:fill="FFFFFF"/>
              <w:spacing w:before="60" w:after="100" w:afterAutospacing="1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hal Reedy Mula</w:t>
            </w:r>
          </w:p>
          <w:p w14:paraId="22FE2F04" w14:textId="77777777" w:rsidR="00473B8A" w:rsidRPr="002D3307" w:rsidRDefault="00473B8A" w:rsidP="004557FF">
            <w:pPr>
              <w:spacing w:after="24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0CE82DF" w14:textId="77777777" w:rsidR="00473B8A" w:rsidRPr="002D3307" w:rsidRDefault="00473B8A" w:rsidP="00473B8A">
      <w:pPr>
        <w:rPr>
          <w:rFonts w:ascii="Times New Roman" w:hAnsi="Times New Roman" w:cs="Times New Roman"/>
          <w:sz w:val="24"/>
          <w:szCs w:val="24"/>
        </w:rPr>
      </w:pPr>
    </w:p>
    <w:p w14:paraId="2D7F55CB" w14:textId="77777777" w:rsidR="008C57B6" w:rsidRDefault="008C57B6" w:rsidP="00473B8A">
      <w:pPr>
        <w:pStyle w:val="Heading2"/>
        <w:pBdr>
          <w:bottom w:val="single" w:sz="6" w:space="4" w:color="EAECEF"/>
        </w:pBdr>
        <w:shd w:val="clear" w:color="auto" w:fill="FFFFFF"/>
        <w:spacing w:before="360" w:after="240"/>
        <w:rPr>
          <w:rFonts w:ascii="Times New Roman" w:hAnsi="Times New Roman" w:cs="Times New Roman"/>
          <w:b/>
          <w:color w:val="auto"/>
          <w:sz w:val="28"/>
          <w:szCs w:val="28"/>
        </w:rPr>
      </w:pPr>
    </w:p>
    <w:p w14:paraId="090B09BE" w14:textId="77777777" w:rsidR="008C57B6" w:rsidRDefault="008C57B6" w:rsidP="00473B8A">
      <w:pPr>
        <w:pStyle w:val="Heading2"/>
        <w:pBdr>
          <w:bottom w:val="single" w:sz="6" w:space="4" w:color="EAECEF"/>
        </w:pBdr>
        <w:shd w:val="clear" w:color="auto" w:fill="FFFFFF"/>
        <w:spacing w:before="360" w:after="240"/>
        <w:rPr>
          <w:rFonts w:ascii="Times New Roman" w:hAnsi="Times New Roman" w:cs="Times New Roman"/>
          <w:b/>
          <w:color w:val="auto"/>
          <w:sz w:val="28"/>
          <w:szCs w:val="28"/>
        </w:rPr>
      </w:pPr>
    </w:p>
    <w:p w14:paraId="07816BF5" w14:textId="77777777" w:rsidR="00473B8A" w:rsidRPr="006B08B0" w:rsidRDefault="00473B8A" w:rsidP="00473B8A">
      <w:pPr>
        <w:pStyle w:val="Heading2"/>
        <w:pBdr>
          <w:bottom w:val="single" w:sz="6" w:space="4" w:color="EAECEF"/>
        </w:pBdr>
        <w:shd w:val="clear" w:color="auto" w:fill="FFFFFF"/>
        <w:spacing w:before="360" w:after="240"/>
        <w:rPr>
          <w:rFonts w:ascii="Times New Roman" w:hAnsi="Times New Roman" w:cs="Times New Roman"/>
          <w:b/>
          <w:color w:val="auto"/>
          <w:sz w:val="28"/>
          <w:szCs w:val="28"/>
        </w:rPr>
      </w:pPr>
      <w:r w:rsidRPr="006B08B0">
        <w:rPr>
          <w:rFonts w:ascii="Times New Roman" w:hAnsi="Times New Roman" w:cs="Times New Roman"/>
          <w:b/>
          <w:color w:val="auto"/>
          <w:sz w:val="28"/>
          <w:szCs w:val="28"/>
        </w:rPr>
        <w:t>Roles:</w:t>
      </w:r>
    </w:p>
    <w:p w14:paraId="0B1756BF" w14:textId="77777777" w:rsidR="00473B8A" w:rsidRPr="006B08B0" w:rsidRDefault="00473B8A" w:rsidP="00473B8A">
      <w:pPr>
        <w:rPr>
          <w:rFonts w:ascii="Times New Roman" w:hAnsi="Times New Roman" w:cs="Times New Roman"/>
          <w:b/>
          <w:sz w:val="28"/>
          <w:szCs w:val="28"/>
        </w:rPr>
      </w:pPr>
      <w:r w:rsidRPr="006B08B0">
        <w:rPr>
          <w:rFonts w:ascii="Times New Roman" w:hAnsi="Times New Roman" w:cs="Times New Roman"/>
          <w:b/>
          <w:sz w:val="28"/>
          <w:szCs w:val="28"/>
        </w:rPr>
        <w:t>Project Manager and Team Lead</w:t>
      </w:r>
    </w:p>
    <w:p w14:paraId="19678E78" w14:textId="77777777" w:rsidR="00473B8A" w:rsidRDefault="00473B8A" w:rsidP="00473B8A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2D3307">
        <w:rPr>
          <w:rFonts w:ascii="Times New Roman" w:hAnsi="Times New Roman" w:cs="Times New Roman"/>
          <w:sz w:val="24"/>
          <w:szCs w:val="24"/>
        </w:rPr>
        <w:t>Arranging daily stand-up meetings</w:t>
      </w:r>
    </w:p>
    <w:p w14:paraId="34D14419" w14:textId="77777777" w:rsidR="00D66244" w:rsidRDefault="00D66244" w:rsidP="00473B8A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rranging Monday Sprint meetings </w:t>
      </w:r>
    </w:p>
    <w:p w14:paraId="5B2E36E4" w14:textId="77777777" w:rsidR="00D66244" w:rsidRPr="002D3307" w:rsidRDefault="00D66244" w:rsidP="00473B8A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tivating Team</w:t>
      </w:r>
    </w:p>
    <w:p w14:paraId="16FCB16E" w14:textId="77777777" w:rsidR="00473B8A" w:rsidRDefault="00473B8A" w:rsidP="00473B8A">
      <w:pPr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2D3307">
        <w:rPr>
          <w:rFonts w:ascii="Times New Roman" w:hAnsi="Times New Roman" w:cs="Times New Roman"/>
          <w:sz w:val="24"/>
          <w:szCs w:val="24"/>
        </w:rPr>
        <w:t>Analyzing the scope</w:t>
      </w:r>
    </w:p>
    <w:p w14:paraId="772F9250" w14:textId="77777777" w:rsidR="00D66244" w:rsidRPr="00D66244" w:rsidRDefault="00D66244" w:rsidP="00D66244">
      <w:pPr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2D3307">
        <w:rPr>
          <w:rFonts w:ascii="Times New Roman" w:hAnsi="Times New Roman" w:cs="Times New Roman"/>
          <w:sz w:val="24"/>
          <w:szCs w:val="24"/>
        </w:rPr>
        <w:t>Managing the risks</w:t>
      </w:r>
    </w:p>
    <w:p w14:paraId="770D0098" w14:textId="77777777" w:rsidR="00473B8A" w:rsidRPr="002D3307" w:rsidRDefault="00473B8A" w:rsidP="00473B8A">
      <w:pPr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2D3307">
        <w:rPr>
          <w:rFonts w:ascii="Times New Roman" w:hAnsi="Times New Roman" w:cs="Times New Roman"/>
          <w:sz w:val="24"/>
          <w:szCs w:val="24"/>
        </w:rPr>
        <w:t>Keeping track of all requirements</w:t>
      </w:r>
    </w:p>
    <w:p w14:paraId="48DCB909" w14:textId="77777777" w:rsidR="00473B8A" w:rsidRDefault="00473B8A" w:rsidP="00473B8A">
      <w:pPr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2D3307">
        <w:rPr>
          <w:rFonts w:ascii="Times New Roman" w:hAnsi="Times New Roman" w:cs="Times New Roman"/>
          <w:sz w:val="24"/>
          <w:szCs w:val="24"/>
        </w:rPr>
        <w:t>Assigning tasks</w:t>
      </w:r>
    </w:p>
    <w:p w14:paraId="56B364D0" w14:textId="77777777" w:rsidR="00D66244" w:rsidRPr="00D66244" w:rsidRDefault="00D66244" w:rsidP="00D66244">
      <w:pPr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2D3307">
        <w:rPr>
          <w:rFonts w:ascii="Times New Roman" w:hAnsi="Times New Roman" w:cs="Times New Roman"/>
          <w:sz w:val="24"/>
          <w:szCs w:val="24"/>
        </w:rPr>
        <w:t>Communicating with other stakeholders</w:t>
      </w:r>
    </w:p>
    <w:p w14:paraId="3B2F5189" w14:textId="77777777" w:rsidR="00473B8A" w:rsidRPr="002D3307" w:rsidRDefault="00473B8A" w:rsidP="00473B8A">
      <w:pPr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2D3307">
        <w:rPr>
          <w:rFonts w:ascii="Times New Roman" w:hAnsi="Times New Roman" w:cs="Times New Roman"/>
          <w:sz w:val="24"/>
          <w:szCs w:val="24"/>
        </w:rPr>
        <w:t>Encouraging the team</w:t>
      </w:r>
    </w:p>
    <w:p w14:paraId="2157C3AC" w14:textId="77777777" w:rsidR="00473B8A" w:rsidRPr="002D3307" w:rsidRDefault="00473B8A" w:rsidP="00473B8A">
      <w:pPr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2D3307">
        <w:rPr>
          <w:rFonts w:ascii="Times New Roman" w:hAnsi="Times New Roman" w:cs="Times New Roman"/>
          <w:sz w:val="24"/>
          <w:szCs w:val="24"/>
        </w:rPr>
        <w:t>Providing guidance and instructions to team members</w:t>
      </w:r>
    </w:p>
    <w:p w14:paraId="3EFA5B3A" w14:textId="060426A7" w:rsidR="00473B8A" w:rsidRPr="006B08B0" w:rsidRDefault="00940D1C" w:rsidP="00473B8A">
      <w:pPr>
        <w:pStyle w:val="Heading2"/>
        <w:pBdr>
          <w:bottom w:val="single" w:sz="6" w:space="4" w:color="EAECEF"/>
        </w:pBdr>
        <w:shd w:val="clear" w:color="auto" w:fill="FFFFFF"/>
        <w:spacing w:before="360" w:after="240"/>
        <w:rPr>
          <w:rFonts w:ascii="Times New Roman" w:hAnsi="Times New Roman" w:cs="Times New Roman"/>
          <w:b/>
          <w:color w:val="auto"/>
          <w:sz w:val="28"/>
          <w:szCs w:val="28"/>
        </w:rPr>
      </w:pPr>
      <w:r>
        <w:rPr>
          <w:rFonts w:ascii="Times New Roman" w:hAnsi="Times New Roman" w:cs="Times New Roman"/>
          <w:b/>
          <w:color w:val="auto"/>
          <w:sz w:val="28"/>
          <w:szCs w:val="28"/>
        </w:rPr>
        <w:lastRenderedPageBreak/>
        <w:t>Application</w:t>
      </w:r>
      <w:r w:rsidR="00A72222" w:rsidRPr="006B08B0">
        <w:rPr>
          <w:rFonts w:ascii="Times New Roman" w:hAnsi="Times New Roman" w:cs="Times New Roman"/>
          <w:b/>
          <w:color w:val="auto"/>
          <w:sz w:val="28"/>
          <w:szCs w:val="28"/>
        </w:rPr>
        <w:t xml:space="preserve"> Engineer</w:t>
      </w:r>
      <w:r w:rsidR="00473B8A" w:rsidRPr="006B08B0">
        <w:rPr>
          <w:rFonts w:ascii="Times New Roman" w:hAnsi="Times New Roman" w:cs="Times New Roman"/>
          <w:b/>
          <w:color w:val="auto"/>
          <w:sz w:val="28"/>
          <w:szCs w:val="28"/>
        </w:rPr>
        <w:t>:</w:t>
      </w:r>
    </w:p>
    <w:p w14:paraId="258A8D53" w14:textId="459E05B3" w:rsidR="00473B8A" w:rsidRDefault="00A72222" w:rsidP="00473B8A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veloping and implementing </w:t>
      </w:r>
      <w:r w:rsidR="00940D1C">
        <w:rPr>
          <w:rFonts w:ascii="Times New Roman" w:hAnsi="Times New Roman" w:cs="Times New Roman"/>
          <w:sz w:val="24"/>
          <w:szCs w:val="24"/>
        </w:rPr>
        <w:t>Application</w:t>
      </w:r>
      <w:r>
        <w:rPr>
          <w:rFonts w:ascii="Times New Roman" w:hAnsi="Times New Roman" w:cs="Times New Roman"/>
          <w:sz w:val="24"/>
          <w:szCs w:val="24"/>
        </w:rPr>
        <w:t xml:space="preserve"> software</w:t>
      </w:r>
    </w:p>
    <w:p w14:paraId="0A031810" w14:textId="2B4393A1" w:rsidR="00940D1C" w:rsidRPr="00940D1C" w:rsidRDefault="00A72222" w:rsidP="00940D1C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A72222">
        <w:rPr>
          <w:rFonts w:ascii="Times New Roman" w:hAnsi="Times New Roman" w:cs="Times New Roman"/>
          <w:sz w:val="24"/>
          <w:szCs w:val="24"/>
        </w:rPr>
        <w:t xml:space="preserve">Ensuring that the </w:t>
      </w:r>
      <w:r w:rsidR="00940D1C">
        <w:rPr>
          <w:rFonts w:ascii="Times New Roman" w:hAnsi="Times New Roman" w:cs="Times New Roman"/>
          <w:sz w:val="24"/>
          <w:szCs w:val="24"/>
        </w:rPr>
        <w:t>Application</w:t>
      </w:r>
      <w:r w:rsidRPr="00A72222">
        <w:rPr>
          <w:rFonts w:ascii="Times New Roman" w:hAnsi="Times New Roman" w:cs="Times New Roman"/>
          <w:sz w:val="24"/>
          <w:szCs w:val="24"/>
        </w:rPr>
        <w:t xml:space="preserve"> design is fully implemented and performs as </w:t>
      </w:r>
      <w:proofErr w:type="gramStart"/>
      <w:r w:rsidRPr="00A72222">
        <w:rPr>
          <w:rFonts w:ascii="Times New Roman" w:hAnsi="Times New Roman" w:cs="Times New Roman"/>
          <w:sz w:val="24"/>
          <w:szCs w:val="24"/>
        </w:rPr>
        <w:t>expected</w:t>
      </w:r>
      <w:proofErr w:type="gramEnd"/>
    </w:p>
    <w:p w14:paraId="7716A315" w14:textId="5A4D776C" w:rsidR="00A72222" w:rsidRDefault="00A72222" w:rsidP="00473B8A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A72222">
        <w:rPr>
          <w:rFonts w:ascii="Times New Roman" w:hAnsi="Times New Roman" w:cs="Times New Roman"/>
          <w:sz w:val="24"/>
          <w:szCs w:val="24"/>
        </w:rPr>
        <w:t>Creating unit tests and validation procedures and documenting technical specifications</w:t>
      </w:r>
    </w:p>
    <w:p w14:paraId="3A7B5EEE" w14:textId="09449047" w:rsidR="00A72222" w:rsidRDefault="00A72222" w:rsidP="00473B8A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A72222">
        <w:rPr>
          <w:rFonts w:ascii="Times New Roman" w:hAnsi="Times New Roman" w:cs="Times New Roman"/>
          <w:sz w:val="24"/>
          <w:szCs w:val="24"/>
        </w:rPr>
        <w:t xml:space="preserve">Working closely with a lead to create task/project </w:t>
      </w:r>
      <w:proofErr w:type="gramStart"/>
      <w:r w:rsidRPr="00A72222">
        <w:rPr>
          <w:rFonts w:ascii="Times New Roman" w:hAnsi="Times New Roman" w:cs="Times New Roman"/>
          <w:sz w:val="24"/>
          <w:szCs w:val="24"/>
        </w:rPr>
        <w:t>deliverables</w:t>
      </w:r>
      <w:proofErr w:type="gramEnd"/>
    </w:p>
    <w:p w14:paraId="29F5A582" w14:textId="75C29A15" w:rsidR="00D7202E" w:rsidRDefault="00D7202E" w:rsidP="00473B8A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D7202E">
        <w:rPr>
          <w:rFonts w:ascii="Times New Roman" w:hAnsi="Times New Roman" w:cs="Times New Roman"/>
          <w:sz w:val="24"/>
          <w:szCs w:val="24"/>
        </w:rPr>
        <w:t xml:space="preserve">Interface with Quality </w:t>
      </w:r>
      <w:proofErr w:type="gramStart"/>
      <w:r w:rsidRPr="00D7202E">
        <w:rPr>
          <w:rFonts w:ascii="Times New Roman" w:hAnsi="Times New Roman" w:cs="Times New Roman"/>
          <w:sz w:val="24"/>
          <w:szCs w:val="24"/>
        </w:rPr>
        <w:t xml:space="preserve">Assurance,   </w:t>
      </w:r>
      <w:proofErr w:type="gramEnd"/>
      <w:r w:rsidR="00940D1C">
        <w:rPr>
          <w:rFonts w:ascii="Times New Roman" w:hAnsi="Times New Roman" w:cs="Times New Roman"/>
          <w:sz w:val="24"/>
          <w:szCs w:val="24"/>
        </w:rPr>
        <w:t>Application</w:t>
      </w:r>
      <w:r w:rsidRPr="00D7202E">
        <w:rPr>
          <w:rFonts w:ascii="Times New Roman" w:hAnsi="Times New Roman" w:cs="Times New Roman"/>
          <w:sz w:val="24"/>
          <w:szCs w:val="24"/>
        </w:rPr>
        <w:t xml:space="preserve"> Designers, Artists, Mathematicians, and Sound Designers</w:t>
      </w:r>
    </w:p>
    <w:p w14:paraId="4FDB25EC" w14:textId="77777777" w:rsidR="00473B8A" w:rsidRPr="006B08B0" w:rsidRDefault="00473B8A" w:rsidP="00473B8A">
      <w:pPr>
        <w:pStyle w:val="Heading2"/>
        <w:pBdr>
          <w:bottom w:val="single" w:sz="6" w:space="4" w:color="EAECEF"/>
        </w:pBdr>
        <w:shd w:val="clear" w:color="auto" w:fill="FFFFFF"/>
        <w:spacing w:before="360" w:after="240"/>
        <w:rPr>
          <w:rFonts w:ascii="Times New Roman" w:hAnsi="Times New Roman" w:cs="Times New Roman"/>
          <w:b/>
          <w:color w:val="auto"/>
          <w:sz w:val="28"/>
          <w:szCs w:val="28"/>
        </w:rPr>
      </w:pPr>
      <w:r w:rsidRPr="006B08B0">
        <w:rPr>
          <w:rFonts w:ascii="Times New Roman" w:hAnsi="Times New Roman" w:cs="Times New Roman"/>
          <w:b/>
          <w:color w:val="auto"/>
          <w:sz w:val="28"/>
          <w:szCs w:val="28"/>
        </w:rPr>
        <w:t>Application Developer:</w:t>
      </w:r>
    </w:p>
    <w:p w14:paraId="254AA355" w14:textId="77777777" w:rsidR="00473B8A" w:rsidRPr="002D3307" w:rsidRDefault="00473B8A" w:rsidP="00473B8A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2D3307">
        <w:rPr>
          <w:rFonts w:ascii="Times New Roman" w:hAnsi="Times New Roman" w:cs="Times New Roman"/>
          <w:sz w:val="24"/>
          <w:szCs w:val="24"/>
        </w:rPr>
        <w:t>Creating web application using various scripting languages and tools</w:t>
      </w:r>
    </w:p>
    <w:p w14:paraId="3B68AA21" w14:textId="77777777" w:rsidR="00473B8A" w:rsidRPr="002D3307" w:rsidRDefault="00473B8A" w:rsidP="00473B8A">
      <w:pPr>
        <w:numPr>
          <w:ilvl w:val="0"/>
          <w:numId w:val="4"/>
        </w:numPr>
        <w:shd w:val="clear" w:color="auto" w:fill="FFFFFF"/>
        <w:spacing w:before="60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2D3307">
        <w:rPr>
          <w:rFonts w:ascii="Times New Roman" w:hAnsi="Times New Roman" w:cs="Times New Roman"/>
          <w:sz w:val="24"/>
          <w:szCs w:val="24"/>
        </w:rPr>
        <w:t>Meeting the requirements</w:t>
      </w:r>
    </w:p>
    <w:p w14:paraId="39537AF2" w14:textId="77777777" w:rsidR="00473B8A" w:rsidRPr="002D3307" w:rsidRDefault="00473B8A" w:rsidP="00473B8A">
      <w:pPr>
        <w:numPr>
          <w:ilvl w:val="0"/>
          <w:numId w:val="4"/>
        </w:numPr>
        <w:shd w:val="clear" w:color="auto" w:fill="FFFFFF"/>
        <w:spacing w:before="60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2D3307">
        <w:rPr>
          <w:rFonts w:ascii="Times New Roman" w:hAnsi="Times New Roman" w:cs="Times New Roman"/>
          <w:sz w:val="24"/>
          <w:szCs w:val="24"/>
        </w:rPr>
        <w:t>Meeting the given deadlines</w:t>
      </w:r>
    </w:p>
    <w:p w14:paraId="1EEEFB07" w14:textId="7B210F6E" w:rsidR="00473B8A" w:rsidRPr="00367D00" w:rsidRDefault="00473B8A" w:rsidP="00367D00">
      <w:pPr>
        <w:numPr>
          <w:ilvl w:val="0"/>
          <w:numId w:val="4"/>
        </w:numPr>
        <w:shd w:val="clear" w:color="auto" w:fill="FFFFFF"/>
        <w:spacing w:before="60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2D3307">
        <w:rPr>
          <w:rFonts w:ascii="Times New Roman" w:hAnsi="Times New Roman" w:cs="Times New Roman"/>
          <w:sz w:val="24"/>
          <w:szCs w:val="24"/>
        </w:rPr>
        <w:t>Time management</w:t>
      </w:r>
    </w:p>
    <w:p w14:paraId="5121032C" w14:textId="77777777" w:rsidR="006B08B0" w:rsidRDefault="006B08B0" w:rsidP="00473B8A">
      <w:pPr>
        <w:pStyle w:val="Title"/>
        <w:rPr>
          <w:sz w:val="24"/>
        </w:rPr>
      </w:pPr>
    </w:p>
    <w:p w14:paraId="7A83A1B2" w14:textId="77777777" w:rsidR="006B08B0" w:rsidRDefault="006B08B0" w:rsidP="00473B8A">
      <w:pPr>
        <w:pStyle w:val="Title"/>
        <w:rPr>
          <w:sz w:val="24"/>
        </w:rPr>
      </w:pPr>
    </w:p>
    <w:p w14:paraId="26DF2D64" w14:textId="77777777" w:rsidR="006B08B0" w:rsidRDefault="006B08B0" w:rsidP="00473B8A">
      <w:pPr>
        <w:pStyle w:val="Title"/>
        <w:rPr>
          <w:sz w:val="24"/>
        </w:rPr>
      </w:pPr>
    </w:p>
    <w:p w14:paraId="5ADD1564" w14:textId="77777777" w:rsidR="006B08B0" w:rsidRDefault="006B08B0" w:rsidP="00473B8A">
      <w:pPr>
        <w:pStyle w:val="Title"/>
        <w:rPr>
          <w:sz w:val="24"/>
        </w:rPr>
      </w:pPr>
    </w:p>
    <w:p w14:paraId="6E8A82C7" w14:textId="77777777" w:rsidR="006B08B0" w:rsidRDefault="006B08B0" w:rsidP="00473B8A">
      <w:pPr>
        <w:pStyle w:val="Title"/>
        <w:rPr>
          <w:sz w:val="24"/>
        </w:rPr>
      </w:pPr>
    </w:p>
    <w:p w14:paraId="52C80A3F" w14:textId="77777777" w:rsidR="006B08B0" w:rsidRDefault="006B08B0" w:rsidP="00473B8A">
      <w:pPr>
        <w:pStyle w:val="Title"/>
        <w:rPr>
          <w:sz w:val="24"/>
        </w:rPr>
      </w:pPr>
    </w:p>
    <w:p w14:paraId="5F3DF9C3" w14:textId="77777777" w:rsidR="006B08B0" w:rsidRDefault="006B08B0" w:rsidP="00473B8A">
      <w:pPr>
        <w:pStyle w:val="Title"/>
        <w:rPr>
          <w:sz w:val="24"/>
        </w:rPr>
      </w:pPr>
    </w:p>
    <w:p w14:paraId="67A396BD" w14:textId="77777777" w:rsidR="006B08B0" w:rsidRDefault="006B08B0" w:rsidP="00473B8A">
      <w:pPr>
        <w:pStyle w:val="Title"/>
        <w:rPr>
          <w:sz w:val="24"/>
        </w:rPr>
      </w:pPr>
    </w:p>
    <w:p w14:paraId="09DAB5E4" w14:textId="77777777" w:rsidR="006B08B0" w:rsidRDefault="006B08B0" w:rsidP="00473B8A">
      <w:pPr>
        <w:pStyle w:val="Title"/>
        <w:rPr>
          <w:sz w:val="24"/>
        </w:rPr>
      </w:pPr>
    </w:p>
    <w:p w14:paraId="2680AE84" w14:textId="77777777" w:rsidR="006B08B0" w:rsidRDefault="006B08B0" w:rsidP="00473B8A">
      <w:pPr>
        <w:pStyle w:val="Title"/>
        <w:rPr>
          <w:sz w:val="24"/>
        </w:rPr>
      </w:pPr>
    </w:p>
    <w:p w14:paraId="31B3CAC1" w14:textId="77777777" w:rsidR="006B08B0" w:rsidRDefault="006B08B0" w:rsidP="00473B8A">
      <w:pPr>
        <w:pStyle w:val="Title"/>
        <w:rPr>
          <w:sz w:val="24"/>
        </w:rPr>
      </w:pPr>
    </w:p>
    <w:p w14:paraId="59762EEB" w14:textId="77777777" w:rsidR="006B08B0" w:rsidRDefault="006B08B0" w:rsidP="00473B8A">
      <w:pPr>
        <w:pStyle w:val="Title"/>
        <w:rPr>
          <w:sz w:val="24"/>
        </w:rPr>
      </w:pPr>
    </w:p>
    <w:p w14:paraId="25F2E149" w14:textId="77777777" w:rsidR="006B08B0" w:rsidRDefault="006B08B0" w:rsidP="00473B8A">
      <w:pPr>
        <w:pStyle w:val="Title"/>
        <w:rPr>
          <w:sz w:val="24"/>
        </w:rPr>
      </w:pPr>
    </w:p>
    <w:p w14:paraId="71B98748" w14:textId="77777777" w:rsidR="006B08B0" w:rsidRDefault="006B08B0" w:rsidP="00473B8A">
      <w:pPr>
        <w:pStyle w:val="Title"/>
        <w:rPr>
          <w:sz w:val="24"/>
        </w:rPr>
      </w:pPr>
    </w:p>
    <w:p w14:paraId="7587C638" w14:textId="77777777" w:rsidR="006B08B0" w:rsidRDefault="006B08B0" w:rsidP="00473B8A">
      <w:pPr>
        <w:pStyle w:val="Title"/>
        <w:rPr>
          <w:sz w:val="24"/>
        </w:rPr>
      </w:pPr>
    </w:p>
    <w:p w14:paraId="74CC564A" w14:textId="77777777" w:rsidR="006B08B0" w:rsidRDefault="006B08B0" w:rsidP="00473B8A">
      <w:pPr>
        <w:pStyle w:val="Title"/>
        <w:rPr>
          <w:sz w:val="24"/>
        </w:rPr>
      </w:pPr>
    </w:p>
    <w:p w14:paraId="5E175023" w14:textId="77777777" w:rsidR="006B08B0" w:rsidRDefault="006B08B0" w:rsidP="00473B8A">
      <w:pPr>
        <w:pStyle w:val="Title"/>
        <w:rPr>
          <w:sz w:val="24"/>
        </w:rPr>
      </w:pPr>
    </w:p>
    <w:p w14:paraId="3F6A4746" w14:textId="77777777" w:rsidR="006B08B0" w:rsidRDefault="006B08B0" w:rsidP="00473B8A">
      <w:pPr>
        <w:pStyle w:val="Title"/>
        <w:rPr>
          <w:sz w:val="24"/>
        </w:rPr>
      </w:pPr>
    </w:p>
    <w:p w14:paraId="41E77146" w14:textId="77777777" w:rsidR="00C819F4" w:rsidRDefault="00C819F4" w:rsidP="00473B8A">
      <w:pPr>
        <w:pStyle w:val="Title"/>
        <w:rPr>
          <w:sz w:val="28"/>
          <w:szCs w:val="28"/>
        </w:rPr>
      </w:pPr>
    </w:p>
    <w:p w14:paraId="6B3D2C3B" w14:textId="566A2A59" w:rsidR="00473B8A" w:rsidRPr="006B08B0" w:rsidRDefault="00473B8A" w:rsidP="00473B8A">
      <w:pPr>
        <w:pStyle w:val="Title"/>
        <w:rPr>
          <w:sz w:val="28"/>
          <w:szCs w:val="28"/>
        </w:rPr>
      </w:pPr>
      <w:r w:rsidRPr="006B08B0">
        <w:rPr>
          <w:sz w:val="28"/>
          <w:szCs w:val="28"/>
        </w:rPr>
        <w:t>Project Charter</w:t>
      </w:r>
    </w:p>
    <w:p w14:paraId="24D6D18A" w14:textId="77777777" w:rsidR="006B08B0" w:rsidRPr="002D3307" w:rsidRDefault="006B08B0" w:rsidP="00473B8A">
      <w:pPr>
        <w:pStyle w:val="Title"/>
        <w:rPr>
          <w:sz w:val="24"/>
        </w:rPr>
      </w:pPr>
    </w:p>
    <w:p w14:paraId="60316995" w14:textId="4923D50F" w:rsidR="00473B8A" w:rsidRPr="006B08B0" w:rsidRDefault="00936351" w:rsidP="00473B8A">
      <w:pPr>
        <w:pStyle w:val="Title"/>
        <w:rPr>
          <w:sz w:val="28"/>
          <w:szCs w:val="28"/>
        </w:rPr>
      </w:pPr>
      <w:r w:rsidRPr="006B08B0">
        <w:rPr>
          <w:sz w:val="28"/>
          <w:szCs w:val="28"/>
        </w:rPr>
        <w:t>Date: 05/1</w:t>
      </w:r>
      <w:r w:rsidR="00D92AD6">
        <w:rPr>
          <w:sz w:val="28"/>
          <w:szCs w:val="28"/>
        </w:rPr>
        <w:t>6</w:t>
      </w:r>
      <w:r w:rsidR="00473B8A" w:rsidRPr="006B08B0">
        <w:rPr>
          <w:sz w:val="28"/>
          <w:szCs w:val="28"/>
        </w:rPr>
        <w:t>/202</w:t>
      </w:r>
      <w:r w:rsidR="00D92AD6">
        <w:rPr>
          <w:sz w:val="28"/>
          <w:szCs w:val="28"/>
        </w:rPr>
        <w:t>1</w:t>
      </w:r>
    </w:p>
    <w:p w14:paraId="62AC59C9" w14:textId="77777777" w:rsidR="00473B8A" w:rsidRPr="002D3307" w:rsidRDefault="00473B8A" w:rsidP="00473B8A">
      <w:pPr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W w:w="93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453"/>
        <w:gridCol w:w="1665"/>
        <w:gridCol w:w="1350"/>
        <w:gridCol w:w="2887"/>
      </w:tblGrid>
      <w:tr w:rsidR="00E3125B" w:rsidRPr="002D3307" w14:paraId="7A726DA4" w14:textId="77777777" w:rsidTr="00E83DDD">
        <w:trPr>
          <w:trHeight w:val="404"/>
        </w:trPr>
        <w:tc>
          <w:tcPr>
            <w:tcW w:w="9355" w:type="dxa"/>
            <w:gridSpan w:val="4"/>
          </w:tcPr>
          <w:p w14:paraId="08FD5A00" w14:textId="64ADFEC6" w:rsidR="00473B8A" w:rsidRPr="002D3307" w:rsidRDefault="00473B8A" w:rsidP="004557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30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oject Title</w:t>
            </w:r>
            <w:r w:rsidRPr="002D3307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 w:rsidRPr="002D3307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="00940D1C">
              <w:rPr>
                <w:rFonts w:ascii="Times New Roman" w:hAnsi="Times New Roman" w:cs="Times New Roman"/>
                <w:sz w:val="24"/>
                <w:szCs w:val="24"/>
              </w:rPr>
              <w:t>Online Home Food Ordering</w:t>
            </w:r>
            <w:r w:rsidR="00A93830" w:rsidRPr="006B08B0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940D1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Application</w:t>
            </w:r>
          </w:p>
        </w:tc>
      </w:tr>
      <w:tr w:rsidR="00E3125B" w:rsidRPr="002D3307" w14:paraId="7A9261D1" w14:textId="77777777" w:rsidTr="00E83DDD">
        <w:trPr>
          <w:trHeight w:val="279"/>
        </w:trPr>
        <w:tc>
          <w:tcPr>
            <w:tcW w:w="9355" w:type="dxa"/>
            <w:gridSpan w:val="4"/>
          </w:tcPr>
          <w:p w14:paraId="12E51CE6" w14:textId="3CE8E58B" w:rsidR="00367D00" w:rsidRPr="002D3307" w:rsidRDefault="00A93830" w:rsidP="004557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Project Start Date:   </w:t>
            </w:r>
            <w:r w:rsidRPr="006B08B0">
              <w:rPr>
                <w:rFonts w:ascii="Times New Roman" w:hAnsi="Times New Roman" w:cs="Times New Roman"/>
                <w:bCs/>
                <w:sz w:val="24"/>
                <w:szCs w:val="24"/>
              </w:rPr>
              <w:t>05/</w:t>
            </w:r>
            <w:r w:rsidR="00473B8A" w:rsidRPr="006B08B0">
              <w:rPr>
                <w:rFonts w:ascii="Times New Roman" w:hAnsi="Times New Roman" w:cs="Times New Roman"/>
                <w:bCs/>
                <w:sz w:val="24"/>
                <w:szCs w:val="24"/>
              </w:rPr>
              <w:t>1</w:t>
            </w:r>
            <w:r w:rsidR="00D92AD6">
              <w:rPr>
                <w:rFonts w:ascii="Times New Roman" w:hAnsi="Times New Roman" w:cs="Times New Roman"/>
                <w:bCs/>
                <w:sz w:val="24"/>
                <w:szCs w:val="24"/>
              </w:rPr>
              <w:t>6</w:t>
            </w:r>
            <w:r w:rsidR="00473B8A" w:rsidRPr="006B08B0">
              <w:rPr>
                <w:rFonts w:ascii="Times New Roman" w:hAnsi="Times New Roman" w:cs="Times New Roman"/>
                <w:bCs/>
                <w:sz w:val="24"/>
                <w:szCs w:val="24"/>
              </w:rPr>
              <w:t>/202</w:t>
            </w:r>
            <w:r w:rsidR="00940D1C">
              <w:rPr>
                <w:rFonts w:ascii="Times New Roman" w:hAnsi="Times New Roman" w:cs="Times New Roman"/>
                <w:bCs/>
                <w:sz w:val="24"/>
                <w:szCs w:val="24"/>
              </w:rPr>
              <w:t>1</w:t>
            </w:r>
            <w:r w:rsidR="00473B8A" w:rsidRPr="002D330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               Projected Finish Date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June</w:t>
            </w:r>
            <w:r w:rsidR="00473B8A" w:rsidRPr="002D3307">
              <w:rPr>
                <w:rFonts w:ascii="Times New Roman" w:hAnsi="Times New Roman" w:cs="Times New Roman"/>
                <w:sz w:val="24"/>
                <w:szCs w:val="24"/>
              </w:rPr>
              <w:t xml:space="preserve"> 202</w:t>
            </w:r>
            <w:r w:rsidR="004448C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E3125B" w:rsidRPr="002D3307" w14:paraId="3B8F5A90" w14:textId="77777777" w:rsidTr="00E83DDD">
        <w:trPr>
          <w:trHeight w:val="950"/>
        </w:trPr>
        <w:tc>
          <w:tcPr>
            <w:tcW w:w="9355" w:type="dxa"/>
            <w:gridSpan w:val="4"/>
          </w:tcPr>
          <w:p w14:paraId="5CBF8CF4" w14:textId="10E8C1AD" w:rsidR="00473B8A" w:rsidRPr="00367D00" w:rsidRDefault="00473B8A" w:rsidP="004557FF">
            <w:pPr>
              <w:pStyle w:val="Heading4"/>
              <w:shd w:val="clear" w:color="auto" w:fill="FFFFFF"/>
              <w:spacing w:before="360" w:after="24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2D3307">
              <w:rPr>
                <w:rFonts w:ascii="Times New Roman" w:hAnsi="Times New Roman" w:cs="Times New Roman"/>
                <w:b/>
                <w:bCs/>
                <w:i w:val="0"/>
                <w:color w:val="auto"/>
                <w:sz w:val="24"/>
                <w:szCs w:val="24"/>
              </w:rPr>
              <w:lastRenderedPageBreak/>
              <w:t>Budget Information:</w:t>
            </w:r>
            <w:r w:rsidRPr="002D3307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 xml:space="preserve"> </w:t>
            </w:r>
            <w:r w:rsidR="00367D00" w:rsidRPr="00367D00">
              <w:rPr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 xml:space="preserve">This project would cost around 15,000 dollars </w:t>
            </w:r>
            <w:r w:rsidR="00367D00">
              <w:rPr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to</w:t>
            </w:r>
            <w:r w:rsidR="00367D00" w:rsidRPr="00367D00">
              <w:rPr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 xml:space="preserve"> complet</w:t>
            </w:r>
            <w:r w:rsidR="00367D00">
              <w:rPr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e</w:t>
            </w:r>
            <w:r w:rsidR="00367D00">
              <w:rPr>
                <w:rFonts w:ascii="Times New Roman" w:hAnsi="Times New Roman" w:cs="Times New Roman"/>
                <w:b/>
                <w:bCs/>
                <w:i w:val="0"/>
                <w:color w:val="auto"/>
                <w:sz w:val="24"/>
                <w:szCs w:val="24"/>
              </w:rPr>
              <w:t>.</w:t>
            </w:r>
          </w:p>
        </w:tc>
      </w:tr>
      <w:tr w:rsidR="00E3125B" w:rsidRPr="002D3307" w14:paraId="4ED78D25" w14:textId="77777777" w:rsidTr="00E83DDD">
        <w:trPr>
          <w:trHeight w:val="685"/>
        </w:trPr>
        <w:tc>
          <w:tcPr>
            <w:tcW w:w="9355" w:type="dxa"/>
            <w:gridSpan w:val="4"/>
          </w:tcPr>
          <w:p w14:paraId="05920BB3" w14:textId="3A8B01D4" w:rsidR="00473B8A" w:rsidRPr="002D3307" w:rsidRDefault="00473B8A" w:rsidP="004557FF">
            <w:pPr>
              <w:shd w:val="clear" w:color="auto" w:fill="FFFFFF"/>
              <w:spacing w:before="60" w:after="100" w:afterAutospacing="1"/>
              <w:rPr>
                <w:rFonts w:ascii="Times New Roman" w:hAnsi="Times New Roman" w:cs="Times New Roman"/>
                <w:sz w:val="24"/>
                <w:szCs w:val="24"/>
              </w:rPr>
            </w:pPr>
            <w:r w:rsidRPr="002D330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oject Manager:</w:t>
            </w:r>
            <w:r w:rsidRPr="002D33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E15B4">
              <w:rPr>
                <w:rFonts w:ascii="Times New Roman" w:hAnsi="Times New Roman" w:cs="Times New Roman"/>
                <w:sz w:val="24"/>
                <w:szCs w:val="24"/>
              </w:rPr>
              <w:t>Mehal Reddy Mula</w:t>
            </w:r>
            <w:r w:rsidR="00A93830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2D33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A93830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5E03D7">
              <w:rPr>
                <w:rFonts w:ascii="Times New Roman" w:hAnsi="Times New Roman" w:cs="Times New Roman"/>
                <w:sz w:val="24"/>
                <w:szCs w:val="24"/>
              </w:rPr>
              <w:t>42312</w:t>
            </w:r>
            <w:r w:rsidRPr="002D3307">
              <w:rPr>
                <w:rFonts w:ascii="Times New Roman" w:hAnsi="Times New Roman" w:cs="Times New Roman"/>
                <w:sz w:val="24"/>
                <w:szCs w:val="24"/>
              </w:rPr>
              <w:t>@nwmissouri.edu</w:t>
            </w:r>
          </w:p>
        </w:tc>
      </w:tr>
      <w:tr w:rsidR="00E3125B" w:rsidRPr="002D3307" w14:paraId="61B503CD" w14:textId="77777777" w:rsidTr="00E83DDD">
        <w:trPr>
          <w:trHeight w:val="1526"/>
        </w:trPr>
        <w:tc>
          <w:tcPr>
            <w:tcW w:w="9355" w:type="dxa"/>
            <w:gridSpan w:val="4"/>
          </w:tcPr>
          <w:p w14:paraId="3E4EAA58" w14:textId="77777777" w:rsidR="00473B8A" w:rsidRPr="002D3307" w:rsidRDefault="00473B8A" w:rsidP="004557F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6AE9CD01" w14:textId="77777777" w:rsidR="00473B8A" w:rsidRPr="002D3307" w:rsidRDefault="00473B8A" w:rsidP="004557F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330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Project Objectives: </w:t>
            </w:r>
          </w:p>
          <w:p w14:paraId="3FC4510D" w14:textId="051C9924" w:rsidR="00940D1C" w:rsidRPr="00940D1C" w:rsidRDefault="00940D1C" w:rsidP="00940D1C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</w:pPr>
            <w:r w:rsidRPr="00940D1C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The </w:t>
            </w:r>
            <w:r w:rsidR="00AD322A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project's main objective</w:t>
            </w:r>
            <w:r w:rsidRPr="00940D1C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 is to learn and implement a real-time application on </w:t>
            </w:r>
            <w: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the </w:t>
            </w:r>
            <w:r w:rsidR="00897896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Online Home Food Ordering System database</w:t>
            </w:r>
            <w:r w:rsidRPr="00940D1C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. The project concentrates on taking orders, streamlining the orders to a specified </w:t>
            </w:r>
            <w: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Home,</w:t>
            </w:r>
            <w:r w:rsidRPr="00940D1C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 and billing. This Database will be a</w:t>
            </w:r>
            <w:r w:rsidR="00AD322A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n excellen</w:t>
            </w:r>
            <w:r w:rsidRPr="00940D1C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t solution for many start-up food busines</w:t>
            </w:r>
            <w: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se</w:t>
            </w:r>
            <w:r w:rsidRPr="00940D1C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s,</w:t>
            </w:r>
            <w: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 and</w:t>
            </w:r>
            <w:r w:rsidRPr="00940D1C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 they can start initially with </w:t>
            </w:r>
            <w: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fewer</w:t>
            </w:r>
            <w:r w:rsidRPr="00940D1C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 funds by posting their menu online with this application.</w:t>
            </w:r>
          </w:p>
          <w:p w14:paraId="266A93CE" w14:textId="6E5F1DD9" w:rsidR="00473B8A" w:rsidRPr="002D3307" w:rsidRDefault="00473B8A" w:rsidP="00012559">
            <w:pPr>
              <w:pStyle w:val="Heading4"/>
              <w:shd w:val="clear" w:color="auto" w:fill="FFFFFF"/>
              <w:spacing w:before="360" w:after="240"/>
              <w:jc w:val="both"/>
              <w:rPr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</w:pPr>
          </w:p>
        </w:tc>
      </w:tr>
      <w:tr w:rsidR="00E3125B" w:rsidRPr="002D3307" w14:paraId="2C2876A0" w14:textId="77777777" w:rsidTr="00E83DDD">
        <w:trPr>
          <w:trHeight w:val="1246"/>
        </w:trPr>
        <w:tc>
          <w:tcPr>
            <w:tcW w:w="9355" w:type="dxa"/>
            <w:gridSpan w:val="4"/>
          </w:tcPr>
          <w:p w14:paraId="785FB1A0" w14:textId="77777777" w:rsidR="00207255" w:rsidRDefault="00473B8A" w:rsidP="004557FF">
            <w:pPr>
              <w:pStyle w:val="Heading4"/>
              <w:shd w:val="clear" w:color="auto" w:fill="FFFFFF"/>
              <w:spacing w:before="360" w:after="240"/>
              <w:rPr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</w:pPr>
            <w:r w:rsidRPr="002D3307">
              <w:rPr>
                <w:rFonts w:ascii="Times New Roman" w:hAnsi="Times New Roman" w:cs="Times New Roman"/>
                <w:b/>
                <w:bCs/>
                <w:i w:val="0"/>
                <w:color w:val="auto"/>
                <w:sz w:val="24"/>
                <w:szCs w:val="24"/>
              </w:rPr>
              <w:t>Success Criteria:</w:t>
            </w:r>
            <w:r w:rsidRPr="002D3307">
              <w:rPr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 xml:space="preserve"> </w:t>
            </w:r>
          </w:p>
          <w:p w14:paraId="0A2E4562" w14:textId="30E6250E" w:rsidR="00473B8A" w:rsidRPr="002D3307" w:rsidRDefault="00207255" w:rsidP="00207255">
            <w:pPr>
              <w:pStyle w:val="Heading4"/>
              <w:shd w:val="clear" w:color="auto" w:fill="FFFFFF"/>
              <w:spacing w:before="360" w:after="240"/>
              <w:jc w:val="both"/>
              <w:rPr>
                <w:rFonts w:ascii="Times New Roman" w:hAnsi="Times New Roman" w:cs="Times New Roman"/>
                <w:bCs/>
                <w:i w:val="0"/>
                <w:color w:val="auto"/>
                <w:sz w:val="24"/>
                <w:szCs w:val="24"/>
              </w:rPr>
            </w:pPr>
            <w:r w:rsidRPr="00207255">
              <w:rPr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Before the deadline</w:t>
            </w:r>
            <w:r w:rsidR="00940D1C">
              <w:rPr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,</w:t>
            </w:r>
            <w:r w:rsidRPr="00207255">
              <w:rPr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 xml:space="preserve"> we</w:t>
            </w:r>
            <w:r w:rsidR="00940D1C">
              <w:rPr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,</w:t>
            </w:r>
            <w:r w:rsidRPr="00207255">
              <w:rPr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 xml:space="preserve"> the expert team of </w:t>
            </w:r>
            <w:r w:rsidR="00940D1C">
              <w:rPr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Application</w:t>
            </w:r>
            <w:r w:rsidRPr="00207255">
              <w:rPr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 xml:space="preserve"> </w:t>
            </w:r>
            <w:r w:rsidR="00AD322A">
              <w:rPr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E</w:t>
            </w:r>
            <w:r w:rsidRPr="00207255">
              <w:rPr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ngineers</w:t>
            </w:r>
            <w:r w:rsidR="00940D1C">
              <w:rPr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,</w:t>
            </w:r>
            <w:r w:rsidRPr="00207255">
              <w:rPr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 xml:space="preserve"> will finish our application with </w:t>
            </w:r>
            <w:r w:rsidR="00AD322A">
              <w:rPr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the</w:t>
            </w:r>
            <w:r w:rsidRPr="00207255">
              <w:rPr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 xml:space="preserve"> competence and skills </w:t>
            </w:r>
            <w:r w:rsidR="00AD322A">
              <w:rPr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needed to complete our project with a bug</w:t>
            </w:r>
            <w:r w:rsidR="00897896">
              <w:rPr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-</w:t>
            </w:r>
            <w:r w:rsidR="00AD322A">
              <w:rPr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free, user-</w:t>
            </w:r>
            <w:r w:rsidRPr="00207255">
              <w:rPr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friendly design</w:t>
            </w:r>
            <w:r w:rsidR="00AD322A">
              <w:rPr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,</w:t>
            </w:r>
            <w:r w:rsidRPr="00207255">
              <w:rPr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 xml:space="preserve"> and it will be on live with Good Implementation.</w:t>
            </w:r>
          </w:p>
        </w:tc>
      </w:tr>
      <w:tr w:rsidR="00E3125B" w:rsidRPr="002D3307" w14:paraId="41EBB992" w14:textId="77777777" w:rsidTr="00E83DDD">
        <w:trPr>
          <w:trHeight w:val="1812"/>
        </w:trPr>
        <w:tc>
          <w:tcPr>
            <w:tcW w:w="9355" w:type="dxa"/>
            <w:gridSpan w:val="4"/>
          </w:tcPr>
          <w:p w14:paraId="275BB08B" w14:textId="77777777" w:rsidR="00473B8A" w:rsidRPr="002D3307" w:rsidRDefault="00473B8A" w:rsidP="004557F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039084DD" w14:textId="77777777" w:rsidR="00473B8A" w:rsidRPr="002D3307" w:rsidRDefault="00473B8A" w:rsidP="004557F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330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pproach:</w:t>
            </w:r>
          </w:p>
          <w:p w14:paraId="5A45C6E2" w14:textId="77777777" w:rsidR="00473B8A" w:rsidRPr="002D3307" w:rsidRDefault="00473B8A" w:rsidP="004557F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330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GILE APPROACH</w:t>
            </w:r>
          </w:p>
        </w:tc>
      </w:tr>
      <w:tr w:rsidR="00E3125B" w:rsidRPr="002D3307" w14:paraId="713C2373" w14:textId="77777777" w:rsidTr="00E83DDD">
        <w:trPr>
          <w:trHeight w:val="420"/>
        </w:trPr>
        <w:tc>
          <w:tcPr>
            <w:tcW w:w="9355" w:type="dxa"/>
            <w:gridSpan w:val="4"/>
          </w:tcPr>
          <w:p w14:paraId="0B3AFE58" w14:textId="77777777" w:rsidR="00473B8A" w:rsidRPr="002D3307" w:rsidRDefault="00473B8A" w:rsidP="004557FF">
            <w:pPr>
              <w:pStyle w:val="SHTB"/>
              <w:spacing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2D3307">
              <w:rPr>
                <w:rFonts w:ascii="Times New Roman" w:hAnsi="Times New Roman"/>
                <w:b/>
                <w:bCs/>
                <w:sz w:val="24"/>
                <w:szCs w:val="24"/>
              </w:rPr>
              <w:t>Roles and Responsibilities</w:t>
            </w:r>
          </w:p>
        </w:tc>
      </w:tr>
      <w:tr w:rsidR="00E3125B" w:rsidRPr="002D3307" w14:paraId="649DC36F" w14:textId="77777777" w:rsidTr="00E83DDD">
        <w:trPr>
          <w:trHeight w:val="420"/>
        </w:trPr>
        <w:tc>
          <w:tcPr>
            <w:tcW w:w="3647" w:type="dxa"/>
          </w:tcPr>
          <w:p w14:paraId="2B28D66F" w14:textId="77777777" w:rsidR="00473B8A" w:rsidRPr="002D3307" w:rsidRDefault="00473B8A" w:rsidP="004557FF">
            <w:pPr>
              <w:pStyle w:val="SHTB"/>
              <w:pBdr>
                <w:bottom w:val="none" w:sz="0" w:space="0" w:color="auto"/>
              </w:pBdr>
              <w:spacing w:line="240" w:lineRule="auto"/>
              <w:rPr>
                <w:rFonts w:ascii="Times New Roman" w:hAnsi="Times New Roman"/>
                <w:b/>
                <w:bCs/>
                <w:i/>
                <w:sz w:val="24"/>
                <w:szCs w:val="24"/>
              </w:rPr>
            </w:pPr>
            <w:r w:rsidRPr="002D3307">
              <w:rPr>
                <w:rFonts w:ascii="Times New Roman" w:hAnsi="Times New Roman"/>
                <w:b/>
                <w:bCs/>
                <w:i/>
                <w:sz w:val="24"/>
                <w:szCs w:val="24"/>
              </w:rPr>
              <w:t>Name and Signature</w:t>
            </w:r>
          </w:p>
        </w:tc>
        <w:tc>
          <w:tcPr>
            <w:tcW w:w="1740" w:type="dxa"/>
          </w:tcPr>
          <w:p w14:paraId="58B72A47" w14:textId="77777777" w:rsidR="00473B8A" w:rsidRPr="002D3307" w:rsidRDefault="00473B8A" w:rsidP="004557FF">
            <w:pPr>
              <w:pStyle w:val="SHTB"/>
              <w:pBdr>
                <w:bottom w:val="none" w:sz="0" w:space="0" w:color="auto"/>
              </w:pBdr>
              <w:spacing w:line="240" w:lineRule="auto"/>
              <w:rPr>
                <w:rFonts w:ascii="Times New Roman" w:hAnsi="Times New Roman"/>
                <w:b/>
                <w:bCs/>
                <w:i/>
                <w:sz w:val="24"/>
                <w:szCs w:val="24"/>
              </w:rPr>
            </w:pPr>
            <w:r w:rsidRPr="002D3307">
              <w:rPr>
                <w:rFonts w:ascii="Times New Roman" w:hAnsi="Times New Roman"/>
                <w:b/>
                <w:bCs/>
                <w:i/>
                <w:sz w:val="24"/>
                <w:szCs w:val="24"/>
              </w:rPr>
              <w:t>Role</w:t>
            </w:r>
          </w:p>
        </w:tc>
        <w:tc>
          <w:tcPr>
            <w:tcW w:w="1072" w:type="dxa"/>
          </w:tcPr>
          <w:p w14:paraId="05DDCA5A" w14:textId="77777777" w:rsidR="00473B8A" w:rsidRPr="002D3307" w:rsidRDefault="00473B8A" w:rsidP="004557FF">
            <w:pPr>
              <w:pStyle w:val="SHTB"/>
              <w:pBdr>
                <w:bottom w:val="none" w:sz="0" w:space="0" w:color="auto"/>
              </w:pBdr>
              <w:spacing w:line="240" w:lineRule="auto"/>
              <w:rPr>
                <w:rFonts w:ascii="Times New Roman" w:hAnsi="Times New Roman"/>
                <w:b/>
                <w:bCs/>
                <w:i/>
                <w:sz w:val="24"/>
                <w:szCs w:val="24"/>
              </w:rPr>
            </w:pPr>
            <w:r w:rsidRPr="002D3307">
              <w:rPr>
                <w:rFonts w:ascii="Times New Roman" w:hAnsi="Times New Roman"/>
                <w:b/>
                <w:bCs/>
                <w:i/>
                <w:sz w:val="24"/>
                <w:szCs w:val="24"/>
              </w:rPr>
              <w:t>Position</w:t>
            </w:r>
          </w:p>
        </w:tc>
        <w:tc>
          <w:tcPr>
            <w:tcW w:w="2896" w:type="dxa"/>
          </w:tcPr>
          <w:p w14:paraId="28A88908" w14:textId="77777777" w:rsidR="00473B8A" w:rsidRPr="002D3307" w:rsidRDefault="00473B8A" w:rsidP="004557FF">
            <w:pPr>
              <w:pStyle w:val="SHTB"/>
              <w:pBdr>
                <w:bottom w:val="none" w:sz="0" w:space="0" w:color="auto"/>
              </w:pBdr>
              <w:spacing w:line="240" w:lineRule="auto"/>
              <w:rPr>
                <w:rFonts w:ascii="Times New Roman" w:hAnsi="Times New Roman"/>
                <w:b/>
                <w:bCs/>
                <w:i/>
                <w:sz w:val="24"/>
                <w:szCs w:val="24"/>
              </w:rPr>
            </w:pPr>
            <w:r w:rsidRPr="002D3307">
              <w:rPr>
                <w:rFonts w:ascii="Times New Roman" w:hAnsi="Times New Roman"/>
                <w:b/>
                <w:bCs/>
                <w:i/>
                <w:sz w:val="24"/>
                <w:szCs w:val="24"/>
              </w:rPr>
              <w:t>Contact Information</w:t>
            </w:r>
          </w:p>
        </w:tc>
      </w:tr>
      <w:tr w:rsidR="00E3125B" w:rsidRPr="002D3307" w14:paraId="74057BB2" w14:textId="77777777" w:rsidTr="00E83DDD">
        <w:trPr>
          <w:trHeight w:val="1277"/>
        </w:trPr>
        <w:tc>
          <w:tcPr>
            <w:tcW w:w="3647" w:type="dxa"/>
          </w:tcPr>
          <w:p w14:paraId="135F56C3" w14:textId="73D0D889" w:rsidR="00473B8A" w:rsidRPr="006B08B0" w:rsidRDefault="00940D1C" w:rsidP="006B08B0">
            <w:pPr>
              <w:pStyle w:val="SHTB"/>
              <w:numPr>
                <w:ilvl w:val="0"/>
                <w:numId w:val="6"/>
              </w:numPr>
              <w:pBdr>
                <w:bottom w:val="none" w:sz="0" w:space="0" w:color="auto"/>
              </w:pBdr>
              <w:spacing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Roopin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Vipparthi</w:t>
            </w:r>
            <w:proofErr w:type="spellEnd"/>
          </w:p>
        </w:tc>
        <w:tc>
          <w:tcPr>
            <w:tcW w:w="1740" w:type="dxa"/>
          </w:tcPr>
          <w:p w14:paraId="4B903DB9" w14:textId="5CB6ECE8" w:rsidR="00473B8A" w:rsidRPr="002D3307" w:rsidRDefault="00473B8A" w:rsidP="00E83DDD">
            <w:pPr>
              <w:pStyle w:val="SHTB"/>
              <w:pBdr>
                <w:bottom w:val="none" w:sz="0" w:space="0" w:color="auto"/>
              </w:pBdr>
              <w:spacing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2D3307">
              <w:rPr>
                <w:rFonts w:ascii="Times New Roman" w:hAnsi="Times New Roman"/>
                <w:bCs/>
                <w:sz w:val="24"/>
                <w:szCs w:val="24"/>
              </w:rPr>
              <w:t>Te</w:t>
            </w:r>
            <w:r w:rsidR="00E83DDD">
              <w:rPr>
                <w:rFonts w:ascii="Times New Roman" w:hAnsi="Times New Roman"/>
                <w:bCs/>
                <w:sz w:val="24"/>
                <w:szCs w:val="24"/>
              </w:rPr>
              <w:t>am Lead</w:t>
            </w:r>
          </w:p>
        </w:tc>
        <w:tc>
          <w:tcPr>
            <w:tcW w:w="1072" w:type="dxa"/>
          </w:tcPr>
          <w:p w14:paraId="779CB599" w14:textId="77777777" w:rsidR="00473B8A" w:rsidRPr="002D3307" w:rsidRDefault="00473B8A" w:rsidP="004557FF">
            <w:pPr>
              <w:pStyle w:val="SHTB"/>
              <w:pBdr>
                <w:bottom w:val="none" w:sz="0" w:space="0" w:color="auto"/>
              </w:pBdr>
              <w:spacing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2D3307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Team Lead</w:t>
            </w:r>
          </w:p>
        </w:tc>
        <w:tc>
          <w:tcPr>
            <w:tcW w:w="2896" w:type="dxa"/>
          </w:tcPr>
          <w:p w14:paraId="51EFB527" w14:textId="79B10AB4" w:rsidR="00473B8A" w:rsidRPr="002D3307" w:rsidRDefault="00DA0A48" w:rsidP="004557FF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5</w:t>
            </w:r>
            <w:r w:rsidR="00085DA0">
              <w:rPr>
                <w:rFonts w:ascii="Times New Roman" w:hAnsi="Times New Roman" w:cs="Times New Roman"/>
                <w:sz w:val="24"/>
                <w:szCs w:val="24"/>
              </w:rPr>
              <w:t>42274</w:t>
            </w:r>
            <w:r w:rsidR="00473B8A" w:rsidRPr="002D3307">
              <w:rPr>
                <w:rFonts w:ascii="Times New Roman" w:hAnsi="Times New Roman" w:cs="Times New Roman"/>
                <w:sz w:val="24"/>
                <w:szCs w:val="24"/>
              </w:rPr>
              <w:t>@nwmissouri.edu</w:t>
            </w:r>
          </w:p>
        </w:tc>
      </w:tr>
      <w:tr w:rsidR="00E3125B" w:rsidRPr="002D3307" w14:paraId="187FA419" w14:textId="77777777" w:rsidTr="00E83DDD">
        <w:trPr>
          <w:trHeight w:val="1199"/>
        </w:trPr>
        <w:tc>
          <w:tcPr>
            <w:tcW w:w="3647" w:type="dxa"/>
          </w:tcPr>
          <w:p w14:paraId="446A4EE9" w14:textId="7DF3E150" w:rsidR="00473B8A" w:rsidRPr="002D3307" w:rsidRDefault="00940D1C" w:rsidP="00940D1C">
            <w:pPr>
              <w:numPr>
                <w:ilvl w:val="0"/>
                <w:numId w:val="6"/>
              </w:numPr>
              <w:shd w:val="clear" w:color="auto" w:fill="FFFFFF"/>
              <w:spacing w:before="60" w:after="100" w:afterAutospacing="1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40D1C">
              <w:rPr>
                <w:rFonts w:ascii="Times New Roman" w:hAnsi="Times New Roman" w:cs="Times New Roman"/>
                <w:sz w:val="24"/>
                <w:szCs w:val="24"/>
              </w:rPr>
              <w:t>Mohith</w:t>
            </w:r>
            <w:proofErr w:type="spellEnd"/>
            <w:r w:rsidRPr="00940D1C">
              <w:rPr>
                <w:rFonts w:ascii="Times New Roman" w:hAnsi="Times New Roman" w:cs="Times New Roman"/>
                <w:sz w:val="24"/>
                <w:szCs w:val="24"/>
              </w:rPr>
              <w:t xml:space="preserve"> Naga Venkata Sai </w:t>
            </w:r>
            <w:proofErr w:type="spellStart"/>
            <w:r w:rsidRPr="00940D1C">
              <w:rPr>
                <w:rFonts w:ascii="Times New Roman" w:hAnsi="Times New Roman" w:cs="Times New Roman"/>
                <w:sz w:val="24"/>
                <w:szCs w:val="24"/>
              </w:rPr>
              <w:t>Vanama</w:t>
            </w:r>
            <w:proofErr w:type="spellEnd"/>
          </w:p>
        </w:tc>
        <w:tc>
          <w:tcPr>
            <w:tcW w:w="1740" w:type="dxa"/>
          </w:tcPr>
          <w:p w14:paraId="3D6221E7" w14:textId="4DEACEF2" w:rsidR="00473B8A" w:rsidRPr="002D3307" w:rsidRDefault="00665090" w:rsidP="00641525">
            <w:pPr>
              <w:pStyle w:val="SHTB"/>
              <w:pBdr>
                <w:bottom w:val="none" w:sz="0" w:space="0" w:color="auto"/>
              </w:pBdr>
              <w:spacing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2D3307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Team Member</w:t>
            </w:r>
          </w:p>
        </w:tc>
        <w:tc>
          <w:tcPr>
            <w:tcW w:w="1072" w:type="dxa"/>
          </w:tcPr>
          <w:p w14:paraId="78BB6BEA" w14:textId="6D43679C" w:rsidR="00473B8A" w:rsidRPr="002D3307" w:rsidRDefault="00665090" w:rsidP="004557FF">
            <w:pPr>
              <w:pStyle w:val="SHTB"/>
              <w:pBdr>
                <w:bottom w:val="none" w:sz="0" w:space="0" w:color="auto"/>
              </w:pBdr>
              <w:spacing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Application Engineer/</w:t>
            </w:r>
            <w:r w:rsidRPr="002D3307">
              <w:rPr>
                <w:rFonts w:ascii="Times New Roman" w:hAnsi="Times New Roman"/>
                <w:sz w:val="24"/>
                <w:szCs w:val="24"/>
              </w:rPr>
              <w:t xml:space="preserve"> Application Developer</w:t>
            </w:r>
          </w:p>
        </w:tc>
        <w:tc>
          <w:tcPr>
            <w:tcW w:w="2896" w:type="dxa"/>
          </w:tcPr>
          <w:p w14:paraId="4927D769" w14:textId="70BDFA80" w:rsidR="00473B8A" w:rsidRPr="002D3307" w:rsidRDefault="00473B8A" w:rsidP="004557FF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D33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83DDD" w:rsidRPr="00E83DDD">
              <w:rPr>
                <w:rFonts w:ascii="Times New Roman" w:hAnsi="Times New Roman" w:cs="Times New Roman"/>
                <w:sz w:val="24"/>
                <w:szCs w:val="24"/>
              </w:rPr>
              <w:t>S5</w:t>
            </w:r>
            <w:r w:rsidR="00B4033D">
              <w:rPr>
                <w:rFonts w:ascii="Times New Roman" w:hAnsi="Times New Roman" w:cs="Times New Roman"/>
                <w:sz w:val="24"/>
                <w:szCs w:val="24"/>
              </w:rPr>
              <w:t>43064</w:t>
            </w:r>
            <w:r w:rsidRPr="002D3307">
              <w:rPr>
                <w:rFonts w:ascii="Times New Roman" w:hAnsi="Times New Roman" w:cs="Times New Roman"/>
                <w:sz w:val="24"/>
                <w:szCs w:val="24"/>
              </w:rPr>
              <w:t>@nwmissouri.edu</w:t>
            </w:r>
          </w:p>
        </w:tc>
      </w:tr>
      <w:tr w:rsidR="005D6099" w:rsidRPr="002D3307" w14:paraId="20DAFBFE" w14:textId="77777777" w:rsidTr="00E83DDD">
        <w:trPr>
          <w:trHeight w:val="1214"/>
        </w:trPr>
        <w:tc>
          <w:tcPr>
            <w:tcW w:w="3647" w:type="dxa"/>
          </w:tcPr>
          <w:p w14:paraId="43C1EED9" w14:textId="087DA6BB" w:rsidR="005D6099" w:rsidRDefault="005D6099" w:rsidP="00473B8A">
            <w:pPr>
              <w:numPr>
                <w:ilvl w:val="0"/>
                <w:numId w:val="6"/>
              </w:numPr>
              <w:shd w:val="clear" w:color="auto" w:fill="FFFFFF"/>
              <w:spacing w:before="60" w:after="100" w:afterAutospacing="1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Yaswan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akkaraju</w:t>
            </w:r>
            <w:proofErr w:type="spellEnd"/>
          </w:p>
        </w:tc>
        <w:tc>
          <w:tcPr>
            <w:tcW w:w="1740" w:type="dxa"/>
          </w:tcPr>
          <w:p w14:paraId="01F4D56D" w14:textId="0C69B674" w:rsidR="005D6099" w:rsidRDefault="00665090" w:rsidP="00641525">
            <w:pPr>
              <w:pStyle w:val="SHTB"/>
              <w:pBdr>
                <w:bottom w:val="none" w:sz="0" w:space="0" w:color="auto"/>
              </w:pBd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2D3307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Team Member</w:t>
            </w:r>
          </w:p>
        </w:tc>
        <w:tc>
          <w:tcPr>
            <w:tcW w:w="1072" w:type="dxa"/>
          </w:tcPr>
          <w:p w14:paraId="28AC5ADD" w14:textId="0254DB32" w:rsidR="005D6099" w:rsidRPr="002D3307" w:rsidRDefault="00665090" w:rsidP="004557FF">
            <w:pPr>
              <w:pStyle w:val="SHTB"/>
              <w:pBdr>
                <w:bottom w:val="none" w:sz="0" w:space="0" w:color="auto"/>
              </w:pBdr>
              <w:spacing w:line="240" w:lineRule="auto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Application Engineer/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2D3307">
              <w:rPr>
                <w:rFonts w:ascii="Times New Roman" w:hAnsi="Times New Roman"/>
                <w:sz w:val="24"/>
                <w:szCs w:val="24"/>
              </w:rPr>
              <w:t>Application Developer</w:t>
            </w:r>
          </w:p>
        </w:tc>
        <w:tc>
          <w:tcPr>
            <w:tcW w:w="2896" w:type="dxa"/>
          </w:tcPr>
          <w:p w14:paraId="7726A6D4" w14:textId="40061935" w:rsidR="005D6099" w:rsidRDefault="00B4033D" w:rsidP="004557FF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542297@nwmissouri.edu</w:t>
            </w:r>
          </w:p>
        </w:tc>
      </w:tr>
      <w:tr w:rsidR="00E3125B" w:rsidRPr="002D3307" w14:paraId="36201EAD" w14:textId="77777777" w:rsidTr="00E83DDD">
        <w:trPr>
          <w:trHeight w:val="1214"/>
        </w:trPr>
        <w:tc>
          <w:tcPr>
            <w:tcW w:w="3647" w:type="dxa"/>
          </w:tcPr>
          <w:p w14:paraId="73C71B76" w14:textId="128FB920" w:rsidR="00473B8A" w:rsidRPr="002D3307" w:rsidRDefault="00940D1C" w:rsidP="00473B8A">
            <w:pPr>
              <w:numPr>
                <w:ilvl w:val="0"/>
                <w:numId w:val="6"/>
              </w:numPr>
              <w:shd w:val="clear" w:color="auto" w:fill="FFFFFF"/>
              <w:spacing w:before="60" w:after="100" w:afterAutospacing="1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ruthv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Raj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adthe</w:t>
            </w:r>
            <w:proofErr w:type="spellEnd"/>
            <w:r w:rsidR="0064152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3875698A" w14:textId="77777777" w:rsidR="00473B8A" w:rsidRPr="002D3307" w:rsidRDefault="00473B8A" w:rsidP="004557FF">
            <w:pPr>
              <w:shd w:val="clear" w:color="auto" w:fill="FFFFFF"/>
              <w:spacing w:before="60" w:after="100" w:afterAutospacing="1" w:line="240" w:lineRule="auto"/>
              <w:ind w:left="7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  <w:p w14:paraId="0B5EADBA" w14:textId="77777777" w:rsidR="00473B8A" w:rsidRPr="002D3307" w:rsidRDefault="00473B8A" w:rsidP="004557FF">
            <w:pPr>
              <w:shd w:val="clear" w:color="auto" w:fill="FFFFFF"/>
              <w:spacing w:before="60" w:after="100" w:afterAutospacing="1" w:line="240" w:lineRule="auto"/>
              <w:ind w:left="7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  <w:tc>
          <w:tcPr>
            <w:tcW w:w="1740" w:type="dxa"/>
          </w:tcPr>
          <w:p w14:paraId="4A3B5CD6" w14:textId="5A6E54A4" w:rsidR="00473B8A" w:rsidRPr="002D3307" w:rsidRDefault="00665090" w:rsidP="00641525">
            <w:pPr>
              <w:pStyle w:val="SHTB"/>
              <w:pBdr>
                <w:bottom w:val="none" w:sz="0" w:space="0" w:color="auto"/>
              </w:pBdr>
              <w:spacing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2D3307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Team Member</w:t>
            </w:r>
          </w:p>
        </w:tc>
        <w:tc>
          <w:tcPr>
            <w:tcW w:w="1072" w:type="dxa"/>
          </w:tcPr>
          <w:p w14:paraId="62655448" w14:textId="2602F499" w:rsidR="00473B8A" w:rsidRPr="002D3307" w:rsidRDefault="00665090" w:rsidP="004557FF">
            <w:pPr>
              <w:pStyle w:val="SHTB"/>
              <w:pBdr>
                <w:bottom w:val="none" w:sz="0" w:space="0" w:color="auto"/>
              </w:pBdr>
              <w:spacing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Application Engineer/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2D3307">
              <w:rPr>
                <w:rFonts w:ascii="Times New Roman" w:hAnsi="Times New Roman"/>
                <w:sz w:val="24"/>
                <w:szCs w:val="24"/>
              </w:rPr>
              <w:t>Application Developer</w:t>
            </w:r>
          </w:p>
        </w:tc>
        <w:tc>
          <w:tcPr>
            <w:tcW w:w="2896" w:type="dxa"/>
          </w:tcPr>
          <w:p w14:paraId="645F467D" w14:textId="3A83C092" w:rsidR="00473B8A" w:rsidRPr="002D3307" w:rsidRDefault="00641525" w:rsidP="004557FF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</w:t>
            </w:r>
            <w:r w:rsidR="00B4033D">
              <w:rPr>
                <w:rFonts w:ascii="Times New Roman" w:hAnsi="Times New Roman" w:cs="Times New Roman"/>
                <w:sz w:val="24"/>
                <w:szCs w:val="24"/>
              </w:rPr>
              <w:t>542052</w:t>
            </w:r>
            <w:r w:rsidR="00473B8A" w:rsidRPr="002D3307">
              <w:rPr>
                <w:rFonts w:ascii="Times New Roman" w:hAnsi="Times New Roman" w:cs="Times New Roman"/>
                <w:sz w:val="24"/>
                <w:szCs w:val="24"/>
              </w:rPr>
              <w:t>@nwmissouri.edu</w:t>
            </w:r>
          </w:p>
        </w:tc>
      </w:tr>
      <w:tr w:rsidR="00E3125B" w:rsidRPr="002D3307" w14:paraId="5BFA6B96" w14:textId="77777777" w:rsidTr="00E83DDD">
        <w:trPr>
          <w:trHeight w:val="918"/>
        </w:trPr>
        <w:tc>
          <w:tcPr>
            <w:tcW w:w="3647" w:type="dxa"/>
          </w:tcPr>
          <w:p w14:paraId="09459098" w14:textId="486FC4A1" w:rsidR="00473B8A" w:rsidRPr="002D3307" w:rsidRDefault="00B4033D" w:rsidP="00473B8A">
            <w:pPr>
              <w:numPr>
                <w:ilvl w:val="0"/>
                <w:numId w:val="6"/>
              </w:numPr>
              <w:shd w:val="clear" w:color="auto" w:fill="FFFFFF"/>
              <w:spacing w:before="60" w:after="100" w:afterAutospacing="1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hal Reddy Mula</w:t>
            </w:r>
          </w:p>
          <w:p w14:paraId="4CC8BE1B" w14:textId="77777777" w:rsidR="00473B8A" w:rsidRPr="002D3307" w:rsidRDefault="00473B8A" w:rsidP="004557FF">
            <w:pPr>
              <w:shd w:val="clear" w:color="auto" w:fill="FFFFFF"/>
              <w:spacing w:before="60" w:after="100" w:afterAutospacing="1" w:line="240" w:lineRule="auto"/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C31F610" w14:textId="77777777" w:rsidR="00473B8A" w:rsidRPr="002D3307" w:rsidRDefault="00473B8A" w:rsidP="004557F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33B99F00" w14:textId="02D73227" w:rsidR="00473B8A" w:rsidRPr="00EE5B41" w:rsidRDefault="00641525" w:rsidP="00641525">
            <w:pPr>
              <w:jc w:val="center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Project Manager</w:t>
            </w:r>
          </w:p>
        </w:tc>
        <w:tc>
          <w:tcPr>
            <w:tcW w:w="1072" w:type="dxa"/>
          </w:tcPr>
          <w:p w14:paraId="73159F02" w14:textId="77777777" w:rsidR="00473B8A" w:rsidRPr="002D3307" w:rsidRDefault="00E83DDD" w:rsidP="004557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Project Manager</w:t>
            </w:r>
          </w:p>
        </w:tc>
        <w:tc>
          <w:tcPr>
            <w:tcW w:w="2896" w:type="dxa"/>
          </w:tcPr>
          <w:p w14:paraId="1F821207" w14:textId="66823DE3" w:rsidR="00473B8A" w:rsidRPr="002D3307" w:rsidRDefault="00641525" w:rsidP="004557FF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5</w:t>
            </w:r>
            <w:r w:rsidR="005E03D7">
              <w:rPr>
                <w:rFonts w:ascii="Times New Roman" w:hAnsi="Times New Roman" w:cs="Times New Roman"/>
                <w:sz w:val="24"/>
                <w:szCs w:val="24"/>
              </w:rPr>
              <w:t>42312</w:t>
            </w:r>
            <w:r w:rsidR="00473B8A" w:rsidRPr="002D3307">
              <w:rPr>
                <w:rFonts w:ascii="Times New Roman" w:hAnsi="Times New Roman" w:cs="Times New Roman"/>
                <w:sz w:val="24"/>
                <w:szCs w:val="24"/>
              </w:rPr>
              <w:t>@nwmissouri.edu</w:t>
            </w:r>
          </w:p>
        </w:tc>
      </w:tr>
      <w:tr w:rsidR="00E3125B" w:rsidRPr="002D3307" w14:paraId="23F2AAD2" w14:textId="77777777" w:rsidTr="00E83DDD">
        <w:trPr>
          <w:trHeight w:val="279"/>
        </w:trPr>
        <w:tc>
          <w:tcPr>
            <w:tcW w:w="9355" w:type="dxa"/>
            <w:gridSpan w:val="4"/>
          </w:tcPr>
          <w:p w14:paraId="30FE398D" w14:textId="77777777" w:rsidR="00473B8A" w:rsidRPr="002D3307" w:rsidRDefault="00473B8A" w:rsidP="004557F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3125B" w:rsidRPr="002D3307" w14:paraId="6E36AEFE" w14:textId="77777777" w:rsidTr="00E83DDD">
        <w:trPr>
          <w:trHeight w:val="1417"/>
        </w:trPr>
        <w:tc>
          <w:tcPr>
            <w:tcW w:w="9355" w:type="dxa"/>
            <w:gridSpan w:val="4"/>
          </w:tcPr>
          <w:p w14:paraId="2F8FF08A" w14:textId="77777777" w:rsidR="00473B8A" w:rsidRPr="002D3307" w:rsidRDefault="00473B8A" w:rsidP="004557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30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mments:</w:t>
            </w:r>
            <w:r w:rsidRPr="002D3307">
              <w:rPr>
                <w:rFonts w:ascii="Times New Roman" w:hAnsi="Times New Roman" w:cs="Times New Roman"/>
                <w:sz w:val="24"/>
                <w:szCs w:val="24"/>
              </w:rPr>
              <w:t xml:space="preserve"> (Handwritten or typed comments from above stakeholders, if applicable)</w:t>
            </w:r>
          </w:p>
          <w:p w14:paraId="400BA517" w14:textId="77777777" w:rsidR="00473B8A" w:rsidRPr="002D3307" w:rsidRDefault="00473B8A" w:rsidP="004557F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9C93DB9" w14:textId="77777777" w:rsidR="00473B8A" w:rsidRPr="002D3307" w:rsidRDefault="00473B8A" w:rsidP="004557F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85197EE" w14:textId="77777777" w:rsidR="00473B8A" w:rsidRPr="002D3307" w:rsidRDefault="00473B8A" w:rsidP="004557F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D3E685E" w14:textId="77777777" w:rsidR="00473B8A" w:rsidRPr="002D3307" w:rsidRDefault="00473B8A" w:rsidP="004557F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2E4461A" w14:textId="77777777" w:rsidR="00473B8A" w:rsidRPr="002D3307" w:rsidRDefault="00473B8A" w:rsidP="00473B8A">
      <w:pPr>
        <w:rPr>
          <w:rFonts w:ascii="Times New Roman" w:hAnsi="Times New Roman" w:cs="Times New Roman"/>
          <w:sz w:val="24"/>
          <w:szCs w:val="24"/>
        </w:rPr>
      </w:pPr>
    </w:p>
    <w:p w14:paraId="4A6228CA" w14:textId="77777777" w:rsidR="00473B8A" w:rsidRPr="002D3307" w:rsidRDefault="00473B8A" w:rsidP="00473B8A">
      <w:pPr>
        <w:rPr>
          <w:rFonts w:ascii="Times New Roman" w:hAnsi="Times New Roman" w:cs="Times New Roman"/>
          <w:sz w:val="24"/>
          <w:szCs w:val="24"/>
        </w:rPr>
      </w:pPr>
    </w:p>
    <w:p w14:paraId="32C3A2F4" w14:textId="77777777" w:rsidR="00473B8A" w:rsidRPr="002D3307" w:rsidRDefault="00473B8A" w:rsidP="00473B8A">
      <w:pPr>
        <w:pStyle w:val="Title"/>
        <w:rPr>
          <w:sz w:val="24"/>
        </w:rPr>
      </w:pPr>
    </w:p>
    <w:p w14:paraId="164F2EC1" w14:textId="77777777" w:rsidR="00473B8A" w:rsidRPr="002D3307" w:rsidRDefault="00473B8A" w:rsidP="00473B8A">
      <w:pPr>
        <w:pStyle w:val="Title"/>
        <w:rPr>
          <w:sz w:val="24"/>
        </w:rPr>
      </w:pPr>
    </w:p>
    <w:p w14:paraId="76C159DB" w14:textId="77777777" w:rsidR="00473B8A" w:rsidRPr="002D3307" w:rsidRDefault="00473B8A" w:rsidP="00473B8A">
      <w:pPr>
        <w:pStyle w:val="Title"/>
        <w:rPr>
          <w:sz w:val="24"/>
        </w:rPr>
      </w:pPr>
    </w:p>
    <w:p w14:paraId="72A12C27" w14:textId="77777777" w:rsidR="00473B8A" w:rsidRPr="002D3307" w:rsidRDefault="00473B8A" w:rsidP="00473B8A">
      <w:pPr>
        <w:pStyle w:val="Title"/>
        <w:rPr>
          <w:sz w:val="24"/>
        </w:rPr>
      </w:pPr>
    </w:p>
    <w:p w14:paraId="2C27CF47" w14:textId="77777777" w:rsidR="00473B8A" w:rsidRPr="002D3307" w:rsidRDefault="00473B8A" w:rsidP="002A5EC2">
      <w:pPr>
        <w:pStyle w:val="Title"/>
        <w:jc w:val="left"/>
        <w:rPr>
          <w:sz w:val="24"/>
        </w:rPr>
      </w:pPr>
    </w:p>
    <w:p w14:paraId="0E479B0E" w14:textId="77777777" w:rsidR="00473B8A" w:rsidRPr="002D3307" w:rsidRDefault="00473B8A" w:rsidP="00473B8A">
      <w:pPr>
        <w:pStyle w:val="Title"/>
        <w:rPr>
          <w:sz w:val="24"/>
        </w:rPr>
      </w:pPr>
    </w:p>
    <w:p w14:paraId="6C142DC4" w14:textId="77777777" w:rsidR="00473B8A" w:rsidRPr="002D3307" w:rsidRDefault="00473B8A" w:rsidP="00473B8A">
      <w:pPr>
        <w:pStyle w:val="Title"/>
        <w:rPr>
          <w:sz w:val="24"/>
        </w:rPr>
      </w:pPr>
    </w:p>
    <w:p w14:paraId="5D2CB58F" w14:textId="77777777" w:rsidR="006B08B0" w:rsidRDefault="006B08B0" w:rsidP="00473B8A">
      <w:pPr>
        <w:pStyle w:val="Title"/>
        <w:rPr>
          <w:sz w:val="24"/>
        </w:rPr>
      </w:pPr>
    </w:p>
    <w:p w14:paraId="173E0472" w14:textId="77777777" w:rsidR="006B08B0" w:rsidRDefault="006B08B0" w:rsidP="00473B8A">
      <w:pPr>
        <w:pStyle w:val="Title"/>
        <w:rPr>
          <w:sz w:val="24"/>
        </w:rPr>
      </w:pPr>
    </w:p>
    <w:p w14:paraId="413D468E" w14:textId="77777777" w:rsidR="006B08B0" w:rsidRDefault="006B08B0" w:rsidP="00473B8A">
      <w:pPr>
        <w:pStyle w:val="Title"/>
        <w:rPr>
          <w:sz w:val="24"/>
        </w:rPr>
      </w:pPr>
    </w:p>
    <w:p w14:paraId="66C897D1" w14:textId="77777777" w:rsidR="006B08B0" w:rsidRDefault="006B08B0" w:rsidP="00473B8A">
      <w:pPr>
        <w:pStyle w:val="Title"/>
        <w:rPr>
          <w:sz w:val="24"/>
        </w:rPr>
      </w:pPr>
    </w:p>
    <w:p w14:paraId="38750BC9" w14:textId="77777777" w:rsidR="006B08B0" w:rsidRDefault="006B08B0" w:rsidP="00473B8A">
      <w:pPr>
        <w:pStyle w:val="Title"/>
        <w:rPr>
          <w:sz w:val="24"/>
        </w:rPr>
      </w:pPr>
    </w:p>
    <w:p w14:paraId="7D51F635" w14:textId="77777777" w:rsidR="006B08B0" w:rsidRDefault="006B08B0" w:rsidP="00473B8A">
      <w:pPr>
        <w:pStyle w:val="Title"/>
        <w:rPr>
          <w:sz w:val="24"/>
        </w:rPr>
      </w:pPr>
    </w:p>
    <w:p w14:paraId="4C5F4770" w14:textId="77777777" w:rsidR="006B08B0" w:rsidRDefault="006B08B0" w:rsidP="00473B8A">
      <w:pPr>
        <w:pStyle w:val="Title"/>
        <w:rPr>
          <w:sz w:val="24"/>
        </w:rPr>
      </w:pPr>
    </w:p>
    <w:p w14:paraId="7E447B03" w14:textId="77777777" w:rsidR="006B08B0" w:rsidRDefault="006B08B0" w:rsidP="00473B8A">
      <w:pPr>
        <w:pStyle w:val="Title"/>
        <w:rPr>
          <w:sz w:val="24"/>
        </w:rPr>
      </w:pPr>
    </w:p>
    <w:p w14:paraId="24300E70" w14:textId="77777777" w:rsidR="006B08B0" w:rsidRDefault="006B08B0" w:rsidP="00473B8A">
      <w:pPr>
        <w:pStyle w:val="Title"/>
        <w:rPr>
          <w:sz w:val="24"/>
        </w:rPr>
      </w:pPr>
    </w:p>
    <w:p w14:paraId="62A6AB56" w14:textId="77777777" w:rsidR="006B08B0" w:rsidRDefault="006B08B0" w:rsidP="00473B8A">
      <w:pPr>
        <w:pStyle w:val="Title"/>
        <w:rPr>
          <w:sz w:val="24"/>
        </w:rPr>
      </w:pPr>
    </w:p>
    <w:p w14:paraId="2F07FB7A" w14:textId="69171702" w:rsidR="00473B8A" w:rsidRPr="004F2E88" w:rsidRDefault="00473B8A" w:rsidP="00473B8A">
      <w:pPr>
        <w:pStyle w:val="Title"/>
        <w:rPr>
          <w:sz w:val="28"/>
          <w:szCs w:val="28"/>
        </w:rPr>
      </w:pPr>
      <w:r w:rsidRPr="004F2E88">
        <w:rPr>
          <w:sz w:val="28"/>
          <w:szCs w:val="28"/>
        </w:rPr>
        <w:lastRenderedPageBreak/>
        <w:t xml:space="preserve">Stakeholder Register for </w:t>
      </w:r>
      <w:r w:rsidR="009117A2">
        <w:rPr>
          <w:bCs w:val="0"/>
          <w:sz w:val="28"/>
          <w:szCs w:val="28"/>
        </w:rPr>
        <w:t xml:space="preserve">Online </w:t>
      </w:r>
      <w:r w:rsidR="0013374D">
        <w:rPr>
          <w:bCs w:val="0"/>
          <w:sz w:val="28"/>
          <w:szCs w:val="28"/>
        </w:rPr>
        <w:t xml:space="preserve">Home </w:t>
      </w:r>
      <w:proofErr w:type="gramStart"/>
      <w:r w:rsidR="009117A2">
        <w:rPr>
          <w:bCs w:val="0"/>
          <w:sz w:val="28"/>
          <w:szCs w:val="28"/>
        </w:rPr>
        <w:t>Food  Delivery</w:t>
      </w:r>
      <w:proofErr w:type="gramEnd"/>
    </w:p>
    <w:p w14:paraId="60474D1D" w14:textId="77777777" w:rsidR="00473B8A" w:rsidRPr="002D3307" w:rsidRDefault="00473B8A" w:rsidP="00473B8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A662A8D" w14:textId="443F7843" w:rsidR="00473B8A" w:rsidRPr="002D3307" w:rsidRDefault="00473B8A" w:rsidP="00473B8A">
      <w:pPr>
        <w:shd w:val="clear" w:color="auto" w:fill="FFFFFF"/>
        <w:spacing w:before="60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2D3307">
        <w:rPr>
          <w:rFonts w:ascii="Times New Roman" w:hAnsi="Times New Roman" w:cs="Times New Roman"/>
          <w:b/>
          <w:bCs/>
          <w:sz w:val="24"/>
          <w:szCs w:val="24"/>
        </w:rPr>
        <w:t>Prepared by:</w:t>
      </w:r>
      <w:r w:rsidRPr="002D3307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="00897896">
        <w:rPr>
          <w:rFonts w:ascii="Times New Roman" w:hAnsi="Times New Roman" w:cs="Times New Roman"/>
          <w:sz w:val="24"/>
          <w:szCs w:val="24"/>
        </w:rPr>
        <w:t>Pruthvi</w:t>
      </w:r>
      <w:proofErr w:type="spellEnd"/>
      <w:r w:rsidR="00897896">
        <w:rPr>
          <w:rFonts w:ascii="Times New Roman" w:hAnsi="Times New Roman" w:cs="Times New Roman"/>
          <w:sz w:val="24"/>
          <w:szCs w:val="24"/>
        </w:rPr>
        <w:t xml:space="preserve"> Raj </w:t>
      </w:r>
      <w:proofErr w:type="spellStart"/>
      <w:r w:rsidR="00897896">
        <w:rPr>
          <w:rFonts w:ascii="Times New Roman" w:hAnsi="Times New Roman" w:cs="Times New Roman"/>
          <w:sz w:val="24"/>
          <w:szCs w:val="24"/>
        </w:rPr>
        <w:t>Padthe</w:t>
      </w:r>
      <w:proofErr w:type="spellEnd"/>
      <w:r w:rsidRPr="002D3307">
        <w:rPr>
          <w:rFonts w:ascii="Times New Roman" w:hAnsi="Times New Roman" w:cs="Times New Roman"/>
          <w:sz w:val="24"/>
          <w:szCs w:val="24"/>
        </w:rPr>
        <w:tab/>
      </w:r>
      <w:r w:rsidRPr="002D3307">
        <w:rPr>
          <w:rFonts w:ascii="Times New Roman" w:hAnsi="Times New Roman" w:cs="Times New Roman"/>
          <w:sz w:val="24"/>
          <w:szCs w:val="24"/>
        </w:rPr>
        <w:tab/>
        <w:t xml:space="preserve">                      </w:t>
      </w:r>
      <w:r w:rsidR="005423EB">
        <w:rPr>
          <w:rFonts w:ascii="Times New Roman" w:hAnsi="Times New Roman" w:cs="Times New Roman"/>
          <w:sz w:val="24"/>
          <w:szCs w:val="24"/>
        </w:rPr>
        <w:t xml:space="preserve">                     </w:t>
      </w:r>
      <w:r w:rsidR="005423EB">
        <w:rPr>
          <w:rFonts w:ascii="Times New Roman" w:hAnsi="Times New Roman" w:cs="Times New Roman"/>
          <w:b/>
          <w:bCs/>
          <w:sz w:val="24"/>
          <w:szCs w:val="24"/>
        </w:rPr>
        <w:t>Date: 05/1</w:t>
      </w:r>
      <w:r w:rsidR="00D92AD6">
        <w:rPr>
          <w:rFonts w:ascii="Times New Roman" w:hAnsi="Times New Roman" w:cs="Times New Roman"/>
          <w:b/>
          <w:bCs/>
          <w:sz w:val="24"/>
          <w:szCs w:val="24"/>
        </w:rPr>
        <w:t>6</w:t>
      </w:r>
      <w:r w:rsidRPr="002D3307">
        <w:rPr>
          <w:rFonts w:ascii="Times New Roman" w:hAnsi="Times New Roman" w:cs="Times New Roman"/>
          <w:b/>
          <w:bCs/>
          <w:sz w:val="24"/>
          <w:szCs w:val="24"/>
        </w:rPr>
        <w:t>/202</w:t>
      </w:r>
      <w:r w:rsidR="004341C9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Pr="002D3307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2D3307">
        <w:rPr>
          <w:rFonts w:ascii="Times New Roman" w:hAnsi="Times New Roman" w:cs="Times New Roman"/>
          <w:b/>
          <w:bCs/>
          <w:sz w:val="24"/>
          <w:szCs w:val="24"/>
        </w:rPr>
        <w:tab/>
      </w:r>
    </w:p>
    <w:p w14:paraId="2C7B34F9" w14:textId="77777777" w:rsidR="00473B8A" w:rsidRPr="002D3307" w:rsidRDefault="00473B8A" w:rsidP="00473B8A">
      <w:pPr>
        <w:rPr>
          <w:rFonts w:ascii="Times New Roman" w:hAnsi="Times New Roman" w:cs="Times New Roman"/>
          <w:sz w:val="24"/>
          <w:szCs w:val="24"/>
        </w:rPr>
      </w:pPr>
    </w:p>
    <w:tbl>
      <w:tblPr>
        <w:tblW w:w="95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68"/>
        <w:gridCol w:w="1980"/>
        <w:gridCol w:w="1260"/>
        <w:gridCol w:w="1620"/>
        <w:gridCol w:w="2430"/>
      </w:tblGrid>
      <w:tr w:rsidR="00473B8A" w:rsidRPr="002D3307" w14:paraId="3207EE21" w14:textId="77777777" w:rsidTr="004557FF">
        <w:tc>
          <w:tcPr>
            <w:tcW w:w="2268" w:type="dxa"/>
          </w:tcPr>
          <w:p w14:paraId="0DABEE74" w14:textId="77777777" w:rsidR="00473B8A" w:rsidRPr="002D3307" w:rsidRDefault="00473B8A" w:rsidP="004557FF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330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1980" w:type="dxa"/>
          </w:tcPr>
          <w:p w14:paraId="17E7A23F" w14:textId="77777777" w:rsidR="00473B8A" w:rsidRPr="002D3307" w:rsidRDefault="00473B8A" w:rsidP="004557FF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330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osition</w:t>
            </w:r>
          </w:p>
        </w:tc>
        <w:tc>
          <w:tcPr>
            <w:tcW w:w="1260" w:type="dxa"/>
          </w:tcPr>
          <w:p w14:paraId="2C481704" w14:textId="77777777" w:rsidR="00473B8A" w:rsidRPr="002D3307" w:rsidRDefault="00473B8A" w:rsidP="004557FF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330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ternal/External</w:t>
            </w:r>
          </w:p>
        </w:tc>
        <w:tc>
          <w:tcPr>
            <w:tcW w:w="1620" w:type="dxa"/>
          </w:tcPr>
          <w:p w14:paraId="64A7BCE8" w14:textId="77777777" w:rsidR="00473B8A" w:rsidRPr="002D3307" w:rsidRDefault="00473B8A" w:rsidP="004557FF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330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oject Role</w:t>
            </w:r>
          </w:p>
        </w:tc>
        <w:tc>
          <w:tcPr>
            <w:tcW w:w="2430" w:type="dxa"/>
          </w:tcPr>
          <w:p w14:paraId="120702ED" w14:textId="77777777" w:rsidR="00473B8A" w:rsidRPr="002D3307" w:rsidRDefault="00473B8A" w:rsidP="004557FF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330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tact Information</w:t>
            </w:r>
          </w:p>
        </w:tc>
      </w:tr>
      <w:tr w:rsidR="00473B8A" w:rsidRPr="002D3307" w14:paraId="0DD79872" w14:textId="77777777" w:rsidTr="004557FF">
        <w:tc>
          <w:tcPr>
            <w:tcW w:w="2268" w:type="dxa"/>
          </w:tcPr>
          <w:p w14:paraId="75472C05" w14:textId="79267260" w:rsidR="00473B8A" w:rsidRPr="002D3307" w:rsidRDefault="008620CB" w:rsidP="005423EB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oopi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Vipparthi</w:t>
            </w:r>
            <w:proofErr w:type="spellEnd"/>
          </w:p>
        </w:tc>
        <w:tc>
          <w:tcPr>
            <w:tcW w:w="1980" w:type="dxa"/>
          </w:tcPr>
          <w:p w14:paraId="4670B952" w14:textId="77777777" w:rsidR="00473B8A" w:rsidRPr="002D3307" w:rsidRDefault="00473B8A" w:rsidP="004557FF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Team Lead</w:t>
            </w:r>
          </w:p>
        </w:tc>
        <w:tc>
          <w:tcPr>
            <w:tcW w:w="1260" w:type="dxa"/>
          </w:tcPr>
          <w:p w14:paraId="6D826237" w14:textId="77777777" w:rsidR="00473B8A" w:rsidRPr="002D3307" w:rsidRDefault="00473B8A" w:rsidP="004557FF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D3307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Internal</w:t>
            </w:r>
          </w:p>
        </w:tc>
        <w:tc>
          <w:tcPr>
            <w:tcW w:w="1620" w:type="dxa"/>
          </w:tcPr>
          <w:p w14:paraId="3DFED99B" w14:textId="77777777" w:rsidR="00473B8A" w:rsidRPr="002D3307" w:rsidRDefault="00473B8A" w:rsidP="004557FF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Team Lead</w:t>
            </w:r>
          </w:p>
        </w:tc>
        <w:tc>
          <w:tcPr>
            <w:tcW w:w="2430" w:type="dxa"/>
          </w:tcPr>
          <w:p w14:paraId="74EEF270" w14:textId="1ACB1FFE" w:rsidR="00473B8A" w:rsidRPr="002D3307" w:rsidRDefault="005423EB" w:rsidP="004557FF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5</w:t>
            </w:r>
            <w:r w:rsidR="00805A93">
              <w:rPr>
                <w:rFonts w:ascii="Times New Roman" w:hAnsi="Times New Roman" w:cs="Times New Roman"/>
                <w:sz w:val="24"/>
                <w:szCs w:val="24"/>
              </w:rPr>
              <w:t>42274</w:t>
            </w:r>
            <w:r w:rsidR="00473B8A" w:rsidRPr="002D3307">
              <w:rPr>
                <w:rFonts w:ascii="Times New Roman" w:hAnsi="Times New Roman" w:cs="Times New Roman"/>
                <w:sz w:val="24"/>
                <w:szCs w:val="24"/>
              </w:rPr>
              <w:t>@nwmissouri.edu</w:t>
            </w:r>
          </w:p>
        </w:tc>
      </w:tr>
      <w:tr w:rsidR="00473B8A" w:rsidRPr="002D3307" w14:paraId="40E04FCD" w14:textId="77777777" w:rsidTr="004557FF">
        <w:tc>
          <w:tcPr>
            <w:tcW w:w="2268" w:type="dxa"/>
          </w:tcPr>
          <w:p w14:paraId="22FFF44E" w14:textId="64B849DC" w:rsidR="00473B8A" w:rsidRPr="005423EB" w:rsidRDefault="008620CB" w:rsidP="005423EB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940D1C">
              <w:rPr>
                <w:rFonts w:ascii="Times New Roman" w:hAnsi="Times New Roman" w:cs="Times New Roman"/>
                <w:sz w:val="24"/>
                <w:szCs w:val="24"/>
              </w:rPr>
              <w:t>Mohith</w:t>
            </w:r>
            <w:proofErr w:type="spellEnd"/>
            <w:r w:rsidRPr="00940D1C">
              <w:rPr>
                <w:rFonts w:ascii="Times New Roman" w:hAnsi="Times New Roman" w:cs="Times New Roman"/>
                <w:sz w:val="24"/>
                <w:szCs w:val="24"/>
              </w:rPr>
              <w:t xml:space="preserve"> Naga Venkata Sai </w:t>
            </w:r>
            <w:proofErr w:type="spellStart"/>
            <w:r w:rsidRPr="00940D1C">
              <w:rPr>
                <w:rFonts w:ascii="Times New Roman" w:hAnsi="Times New Roman" w:cs="Times New Roman"/>
                <w:sz w:val="24"/>
                <w:szCs w:val="24"/>
              </w:rPr>
              <w:t>Vanama</w:t>
            </w:r>
            <w:proofErr w:type="spellEnd"/>
          </w:p>
        </w:tc>
        <w:tc>
          <w:tcPr>
            <w:tcW w:w="1980" w:type="dxa"/>
          </w:tcPr>
          <w:p w14:paraId="504C123A" w14:textId="77777777" w:rsidR="00473B8A" w:rsidRPr="002D3307" w:rsidRDefault="00473B8A" w:rsidP="004557FF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Team Member</w:t>
            </w:r>
          </w:p>
        </w:tc>
        <w:tc>
          <w:tcPr>
            <w:tcW w:w="1260" w:type="dxa"/>
          </w:tcPr>
          <w:p w14:paraId="11641643" w14:textId="77777777" w:rsidR="00473B8A" w:rsidRPr="002D3307" w:rsidRDefault="00473B8A" w:rsidP="004557FF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D3307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Internal</w:t>
            </w:r>
          </w:p>
        </w:tc>
        <w:tc>
          <w:tcPr>
            <w:tcW w:w="1620" w:type="dxa"/>
          </w:tcPr>
          <w:p w14:paraId="47B6BDFD" w14:textId="172F6917" w:rsidR="00473B8A" w:rsidRPr="00426745" w:rsidRDefault="009E38EB" w:rsidP="004557FF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Applicaio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Engineer</w:t>
            </w:r>
            <w:r w:rsidRPr="002D3307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/ </w:t>
            </w:r>
            <w:r w:rsidRPr="002D3307">
              <w:rPr>
                <w:rFonts w:ascii="Times New Roman" w:hAnsi="Times New Roman" w:cs="Times New Roman"/>
                <w:sz w:val="24"/>
                <w:szCs w:val="24"/>
              </w:rPr>
              <w:t>Application Developer</w:t>
            </w:r>
          </w:p>
        </w:tc>
        <w:tc>
          <w:tcPr>
            <w:tcW w:w="2430" w:type="dxa"/>
          </w:tcPr>
          <w:p w14:paraId="48A36ED9" w14:textId="4F6F7B25" w:rsidR="00473B8A" w:rsidRPr="002D3307" w:rsidRDefault="005423EB" w:rsidP="004557FF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5</w:t>
            </w:r>
            <w:r w:rsidR="002505B2">
              <w:rPr>
                <w:rFonts w:ascii="Times New Roman" w:hAnsi="Times New Roman" w:cs="Times New Roman"/>
                <w:sz w:val="24"/>
                <w:szCs w:val="24"/>
              </w:rPr>
              <w:t>43064</w:t>
            </w:r>
            <w:r w:rsidR="00473B8A" w:rsidRPr="002D3307">
              <w:rPr>
                <w:rFonts w:ascii="Times New Roman" w:hAnsi="Times New Roman" w:cs="Times New Roman"/>
                <w:sz w:val="24"/>
                <w:szCs w:val="24"/>
              </w:rPr>
              <w:t>@nwmissouri.edu</w:t>
            </w:r>
          </w:p>
        </w:tc>
      </w:tr>
      <w:tr w:rsidR="00473B8A" w:rsidRPr="002D3307" w14:paraId="3CC99BB8" w14:textId="77777777" w:rsidTr="004557FF">
        <w:tc>
          <w:tcPr>
            <w:tcW w:w="2268" w:type="dxa"/>
          </w:tcPr>
          <w:p w14:paraId="6CED2106" w14:textId="5C5E580B" w:rsidR="00473B8A" w:rsidRPr="002D3307" w:rsidRDefault="008620CB" w:rsidP="004557FF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Yaswan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akkaraju</w:t>
            </w:r>
            <w:proofErr w:type="spellEnd"/>
            <w:r w:rsidRPr="002D330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1980" w:type="dxa"/>
          </w:tcPr>
          <w:p w14:paraId="6018E5C7" w14:textId="77777777" w:rsidR="00473B8A" w:rsidRPr="002D3307" w:rsidRDefault="00473B8A" w:rsidP="004557FF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Team Member</w:t>
            </w:r>
          </w:p>
        </w:tc>
        <w:tc>
          <w:tcPr>
            <w:tcW w:w="1260" w:type="dxa"/>
          </w:tcPr>
          <w:p w14:paraId="3633F436" w14:textId="77777777" w:rsidR="00473B8A" w:rsidRPr="002D3307" w:rsidRDefault="00473B8A" w:rsidP="004557FF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D3307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Internal</w:t>
            </w:r>
          </w:p>
        </w:tc>
        <w:tc>
          <w:tcPr>
            <w:tcW w:w="1620" w:type="dxa"/>
          </w:tcPr>
          <w:p w14:paraId="022C8B32" w14:textId="10D78D43" w:rsidR="00473B8A" w:rsidRPr="002D3307" w:rsidRDefault="007D01E6" w:rsidP="004557FF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Applicaio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  <w:r w:rsidR="005423EB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Engineer</w:t>
            </w:r>
            <w:r w:rsidR="00473B8A" w:rsidRPr="002D3307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/ </w:t>
            </w:r>
            <w:r w:rsidR="00473B8A" w:rsidRPr="002D3307">
              <w:rPr>
                <w:rFonts w:ascii="Times New Roman" w:hAnsi="Times New Roman" w:cs="Times New Roman"/>
                <w:sz w:val="24"/>
                <w:szCs w:val="24"/>
              </w:rPr>
              <w:t>Application Developer</w:t>
            </w:r>
          </w:p>
        </w:tc>
        <w:tc>
          <w:tcPr>
            <w:tcW w:w="2430" w:type="dxa"/>
          </w:tcPr>
          <w:p w14:paraId="01E4ACE6" w14:textId="4882ED7B" w:rsidR="00473B8A" w:rsidRPr="002D3307" w:rsidRDefault="005423EB" w:rsidP="004557FF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5</w:t>
            </w:r>
            <w:r w:rsidR="002505B2">
              <w:rPr>
                <w:rFonts w:ascii="Times New Roman" w:hAnsi="Times New Roman" w:cs="Times New Roman"/>
                <w:sz w:val="24"/>
                <w:szCs w:val="24"/>
              </w:rPr>
              <w:t>42297</w:t>
            </w:r>
            <w:r w:rsidR="00473B8A" w:rsidRPr="002D3307">
              <w:rPr>
                <w:rFonts w:ascii="Times New Roman" w:hAnsi="Times New Roman" w:cs="Times New Roman"/>
                <w:sz w:val="24"/>
                <w:szCs w:val="24"/>
              </w:rPr>
              <w:t>@nwmissouri.edu</w:t>
            </w:r>
          </w:p>
        </w:tc>
      </w:tr>
      <w:tr w:rsidR="008620CB" w:rsidRPr="002D3307" w14:paraId="09F1198E" w14:textId="77777777" w:rsidTr="004557FF">
        <w:tc>
          <w:tcPr>
            <w:tcW w:w="2268" w:type="dxa"/>
          </w:tcPr>
          <w:p w14:paraId="7711BFFB" w14:textId="77777777" w:rsidR="008620CB" w:rsidRPr="002D3307" w:rsidRDefault="008620CB" w:rsidP="008620CB">
            <w:pPr>
              <w:shd w:val="clear" w:color="auto" w:fill="FFFFFF"/>
              <w:spacing w:before="60" w:after="100" w:afterAutospacing="1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ruthv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Raj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adth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4F89FF35" w14:textId="77777777" w:rsidR="008620CB" w:rsidRDefault="008620CB" w:rsidP="008620CB">
            <w:pPr>
              <w:shd w:val="clear" w:color="auto" w:fill="FFFFFF"/>
              <w:spacing w:before="60" w:after="100" w:afterAutospacing="1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</w:tcPr>
          <w:p w14:paraId="7C106E2A" w14:textId="165A434A" w:rsidR="008620CB" w:rsidRDefault="008620CB" w:rsidP="004557FF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Team Member</w:t>
            </w:r>
          </w:p>
        </w:tc>
        <w:tc>
          <w:tcPr>
            <w:tcW w:w="1260" w:type="dxa"/>
          </w:tcPr>
          <w:p w14:paraId="1D5F4044" w14:textId="251E1C17" w:rsidR="008620CB" w:rsidRPr="002D3307" w:rsidRDefault="008620CB" w:rsidP="004557FF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2D3307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Internal</w:t>
            </w:r>
          </w:p>
        </w:tc>
        <w:tc>
          <w:tcPr>
            <w:tcW w:w="1620" w:type="dxa"/>
          </w:tcPr>
          <w:p w14:paraId="6A311FAE" w14:textId="64BBF737" w:rsidR="008620CB" w:rsidRDefault="009E38EB" w:rsidP="004557FF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Applicaio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Engineer</w:t>
            </w:r>
            <w:r w:rsidRPr="002D3307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/ </w:t>
            </w:r>
            <w:r w:rsidRPr="002D3307">
              <w:rPr>
                <w:rFonts w:ascii="Times New Roman" w:hAnsi="Times New Roman" w:cs="Times New Roman"/>
                <w:sz w:val="24"/>
                <w:szCs w:val="24"/>
              </w:rPr>
              <w:t>Application Developer</w:t>
            </w:r>
          </w:p>
        </w:tc>
        <w:tc>
          <w:tcPr>
            <w:tcW w:w="2430" w:type="dxa"/>
          </w:tcPr>
          <w:p w14:paraId="79995224" w14:textId="6CD1FFB3" w:rsidR="008620CB" w:rsidRDefault="002505B2" w:rsidP="004557FF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542052@nwmissouri.edu</w:t>
            </w:r>
          </w:p>
        </w:tc>
      </w:tr>
      <w:tr w:rsidR="00473B8A" w:rsidRPr="002D3307" w14:paraId="0B65508A" w14:textId="77777777" w:rsidTr="004557FF">
        <w:tc>
          <w:tcPr>
            <w:tcW w:w="2268" w:type="dxa"/>
          </w:tcPr>
          <w:p w14:paraId="4DBCB34C" w14:textId="124999B4" w:rsidR="008620CB" w:rsidRPr="002D3307" w:rsidRDefault="00F56112" w:rsidP="008620CB">
            <w:pPr>
              <w:shd w:val="clear" w:color="auto" w:fill="FFFFFF"/>
              <w:spacing w:before="60" w:after="100" w:afterAutospacing="1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_Hlk72068901"/>
            <w:r>
              <w:rPr>
                <w:rFonts w:ascii="Times New Roman" w:hAnsi="Times New Roman" w:cs="Times New Roman"/>
                <w:sz w:val="24"/>
                <w:szCs w:val="24"/>
              </w:rPr>
              <w:t>Mehal Reddy Mula</w:t>
            </w:r>
          </w:p>
          <w:bookmarkEnd w:id="0"/>
          <w:p w14:paraId="2F5B6EF5" w14:textId="77777777" w:rsidR="00473B8A" w:rsidRPr="002D3307" w:rsidRDefault="00473B8A" w:rsidP="004557FF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980" w:type="dxa"/>
          </w:tcPr>
          <w:p w14:paraId="61BC7BFA" w14:textId="77777777" w:rsidR="00473B8A" w:rsidRPr="002D3307" w:rsidRDefault="00473B8A" w:rsidP="004557FF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Project Manager</w:t>
            </w:r>
          </w:p>
        </w:tc>
        <w:tc>
          <w:tcPr>
            <w:tcW w:w="1260" w:type="dxa"/>
          </w:tcPr>
          <w:p w14:paraId="16ED10E5" w14:textId="77777777" w:rsidR="00473B8A" w:rsidRPr="002D3307" w:rsidRDefault="00473B8A" w:rsidP="004557FF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D3307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Internal</w:t>
            </w:r>
          </w:p>
        </w:tc>
        <w:tc>
          <w:tcPr>
            <w:tcW w:w="1620" w:type="dxa"/>
          </w:tcPr>
          <w:p w14:paraId="1FADEA53" w14:textId="631AA85B" w:rsidR="00473B8A" w:rsidRPr="007C5BAA" w:rsidRDefault="00473B8A" w:rsidP="004557FF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Project Manager</w:t>
            </w:r>
          </w:p>
        </w:tc>
        <w:tc>
          <w:tcPr>
            <w:tcW w:w="2430" w:type="dxa"/>
          </w:tcPr>
          <w:p w14:paraId="6E03306A" w14:textId="706CF43E" w:rsidR="00473B8A" w:rsidRPr="002D3307" w:rsidRDefault="005423EB" w:rsidP="004557FF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5</w:t>
            </w:r>
            <w:r w:rsidR="005E03D7">
              <w:rPr>
                <w:rFonts w:ascii="Times New Roman" w:hAnsi="Times New Roman" w:cs="Times New Roman"/>
                <w:sz w:val="24"/>
                <w:szCs w:val="24"/>
              </w:rPr>
              <w:t>42312</w:t>
            </w:r>
            <w:r w:rsidR="00473B8A" w:rsidRPr="002D3307">
              <w:rPr>
                <w:rFonts w:ascii="Times New Roman" w:hAnsi="Times New Roman" w:cs="Times New Roman"/>
                <w:sz w:val="24"/>
                <w:szCs w:val="24"/>
              </w:rPr>
              <w:t>@nwmissouri.edu</w:t>
            </w:r>
          </w:p>
        </w:tc>
      </w:tr>
      <w:tr w:rsidR="00473B8A" w:rsidRPr="002D3307" w14:paraId="3BECBD5A" w14:textId="77777777" w:rsidTr="004557FF">
        <w:tc>
          <w:tcPr>
            <w:tcW w:w="2268" w:type="dxa"/>
          </w:tcPr>
          <w:p w14:paraId="48CF85B0" w14:textId="211DD253" w:rsidR="00473B8A" w:rsidRPr="002D3307" w:rsidRDefault="008A42D2" w:rsidP="005423EB">
            <w:pPr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Aziz Fellah</w:t>
            </w:r>
          </w:p>
        </w:tc>
        <w:tc>
          <w:tcPr>
            <w:tcW w:w="1980" w:type="dxa"/>
          </w:tcPr>
          <w:p w14:paraId="5C489CAF" w14:textId="77777777" w:rsidR="00473B8A" w:rsidRPr="002D3307" w:rsidRDefault="00473B8A" w:rsidP="004557FF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D3307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Client</w:t>
            </w:r>
          </w:p>
        </w:tc>
        <w:tc>
          <w:tcPr>
            <w:tcW w:w="1260" w:type="dxa"/>
          </w:tcPr>
          <w:p w14:paraId="68AFC70E" w14:textId="77777777" w:rsidR="00473B8A" w:rsidRPr="002D3307" w:rsidRDefault="00473B8A" w:rsidP="004557FF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D3307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External</w:t>
            </w:r>
          </w:p>
        </w:tc>
        <w:tc>
          <w:tcPr>
            <w:tcW w:w="1620" w:type="dxa"/>
          </w:tcPr>
          <w:p w14:paraId="3A7449FD" w14:textId="77777777" w:rsidR="00473B8A" w:rsidRPr="002D3307" w:rsidRDefault="00473B8A" w:rsidP="004557FF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D3307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End User</w:t>
            </w:r>
          </w:p>
        </w:tc>
        <w:tc>
          <w:tcPr>
            <w:tcW w:w="2430" w:type="dxa"/>
          </w:tcPr>
          <w:p w14:paraId="1A4749F3" w14:textId="275EDC24" w:rsidR="00473B8A" w:rsidRPr="002D3307" w:rsidRDefault="0055446B" w:rsidP="004557FF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FELLAH</w:t>
            </w:r>
            <w:r w:rsidR="00473B8A" w:rsidRPr="002D3307">
              <w:rPr>
                <w:rFonts w:ascii="Times New Roman" w:hAnsi="Times New Roman" w:cs="Times New Roman"/>
                <w:sz w:val="24"/>
                <w:szCs w:val="24"/>
              </w:rPr>
              <w:t>@nwmissouri.edu</w:t>
            </w:r>
          </w:p>
        </w:tc>
      </w:tr>
    </w:tbl>
    <w:p w14:paraId="042909E1" w14:textId="77777777" w:rsidR="00473B8A" w:rsidRPr="002D3307" w:rsidRDefault="00473B8A" w:rsidP="00473B8A">
      <w:pPr>
        <w:rPr>
          <w:rFonts w:ascii="Times New Roman" w:hAnsi="Times New Roman" w:cs="Times New Roman"/>
          <w:sz w:val="24"/>
          <w:szCs w:val="24"/>
        </w:rPr>
      </w:pPr>
    </w:p>
    <w:p w14:paraId="6318E3AD" w14:textId="77777777" w:rsidR="00367D00" w:rsidRDefault="00367D00" w:rsidP="00473B8A">
      <w:pPr>
        <w:rPr>
          <w:rFonts w:ascii="Times New Roman" w:hAnsi="Times New Roman" w:cs="Times New Roman"/>
          <w:b/>
          <w:sz w:val="28"/>
          <w:szCs w:val="28"/>
        </w:rPr>
      </w:pPr>
    </w:p>
    <w:p w14:paraId="47407DE6" w14:textId="77777777" w:rsidR="00367D00" w:rsidRDefault="00367D00" w:rsidP="00473B8A">
      <w:pPr>
        <w:rPr>
          <w:rFonts w:ascii="Times New Roman" w:hAnsi="Times New Roman" w:cs="Times New Roman"/>
          <w:b/>
          <w:sz w:val="28"/>
          <w:szCs w:val="28"/>
        </w:rPr>
      </w:pPr>
    </w:p>
    <w:p w14:paraId="356CAA98" w14:textId="4CE34E52" w:rsidR="00473B8A" w:rsidRDefault="006B08B0" w:rsidP="00473B8A">
      <w:pPr>
        <w:rPr>
          <w:rFonts w:ascii="Times New Roman" w:hAnsi="Times New Roman" w:cs="Times New Roman"/>
          <w:b/>
          <w:sz w:val="28"/>
          <w:szCs w:val="28"/>
        </w:rPr>
      </w:pPr>
      <w:r w:rsidRPr="006B08B0">
        <w:rPr>
          <w:rFonts w:ascii="Times New Roman" w:hAnsi="Times New Roman" w:cs="Times New Roman"/>
          <w:b/>
          <w:sz w:val="28"/>
          <w:szCs w:val="28"/>
        </w:rPr>
        <w:lastRenderedPageBreak/>
        <w:t>Signatures:</w:t>
      </w:r>
    </w:p>
    <w:p w14:paraId="24D9695B" w14:textId="4B78BB07" w:rsidR="006B08B0" w:rsidRDefault="00F45D64" w:rsidP="00473B8A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Roop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Vipparthi</w:t>
      </w:r>
      <w:proofErr w:type="spellEnd"/>
      <w:r w:rsidR="006B08B0">
        <w:rPr>
          <w:rFonts w:ascii="Times New Roman" w:hAnsi="Times New Roman" w:cs="Times New Roman"/>
          <w:sz w:val="24"/>
          <w:szCs w:val="24"/>
        </w:rPr>
        <w:t>:</w:t>
      </w:r>
    </w:p>
    <w:p w14:paraId="43AB7D42" w14:textId="77777777" w:rsidR="006B08B0" w:rsidRDefault="006B08B0" w:rsidP="00473B8A">
      <w:p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CE05773" wp14:editId="46F41BAC">
            <wp:extent cx="1725433" cy="1035261"/>
            <wp:effectExtent l="0" t="0" r="825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1418" cy="10508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0C7D0D" w14:textId="77777777" w:rsidR="00367D00" w:rsidRDefault="00367D00" w:rsidP="00473B8A">
      <w:pPr>
        <w:rPr>
          <w:rFonts w:ascii="Times New Roman" w:hAnsi="Times New Roman" w:cs="Times New Roman"/>
          <w:sz w:val="24"/>
          <w:szCs w:val="24"/>
        </w:rPr>
      </w:pPr>
    </w:p>
    <w:p w14:paraId="24F12578" w14:textId="102ABFCB" w:rsidR="006B08B0" w:rsidRDefault="00F45D64" w:rsidP="00473B8A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940D1C">
        <w:rPr>
          <w:rFonts w:ascii="Times New Roman" w:hAnsi="Times New Roman" w:cs="Times New Roman"/>
          <w:sz w:val="24"/>
          <w:szCs w:val="24"/>
        </w:rPr>
        <w:t>Mohith</w:t>
      </w:r>
      <w:proofErr w:type="spellEnd"/>
      <w:r w:rsidRPr="00940D1C">
        <w:rPr>
          <w:rFonts w:ascii="Times New Roman" w:hAnsi="Times New Roman" w:cs="Times New Roman"/>
          <w:sz w:val="24"/>
          <w:szCs w:val="24"/>
        </w:rPr>
        <w:t xml:space="preserve"> Naga Venkata Sai </w:t>
      </w:r>
      <w:proofErr w:type="spellStart"/>
      <w:r w:rsidRPr="00940D1C">
        <w:rPr>
          <w:rFonts w:ascii="Times New Roman" w:hAnsi="Times New Roman" w:cs="Times New Roman"/>
          <w:sz w:val="24"/>
          <w:szCs w:val="24"/>
        </w:rPr>
        <w:t>Vanama</w:t>
      </w:r>
      <w:proofErr w:type="spellEnd"/>
      <w:r w:rsidR="006B08B0" w:rsidRPr="006B08B0">
        <w:rPr>
          <w:rFonts w:ascii="Times New Roman" w:hAnsi="Times New Roman" w:cs="Times New Roman"/>
          <w:sz w:val="24"/>
          <w:szCs w:val="24"/>
        </w:rPr>
        <w:t>:</w:t>
      </w:r>
    </w:p>
    <w:p w14:paraId="523733ED" w14:textId="09D4875C" w:rsidR="006B08B0" w:rsidRDefault="00894DEB" w:rsidP="00473B8A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39598653" wp14:editId="14203DB5">
            <wp:extent cx="1518699" cy="723265"/>
            <wp:effectExtent l="0" t="0" r="5715" b="635"/>
            <wp:docPr id="1" name="Picture 1" descr="A picture containing text, white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whiteboard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3930" cy="7400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57562C" w14:textId="77777777" w:rsidR="00367D00" w:rsidRDefault="00367D00" w:rsidP="006B08B0">
      <w:pPr>
        <w:shd w:val="clear" w:color="auto" w:fill="FFFFFF"/>
        <w:spacing w:before="60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</w:p>
    <w:p w14:paraId="2ACFE1F1" w14:textId="21263F4E" w:rsidR="006B08B0" w:rsidRDefault="00F45D64" w:rsidP="006B08B0">
      <w:pPr>
        <w:shd w:val="clear" w:color="auto" w:fill="FFFFFF"/>
        <w:spacing w:before="60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Yaswan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akkaraju</w:t>
      </w:r>
      <w:proofErr w:type="spellEnd"/>
      <w:r w:rsidR="006B08B0">
        <w:rPr>
          <w:rFonts w:ascii="Times New Roman" w:hAnsi="Times New Roman" w:cs="Times New Roman"/>
          <w:sz w:val="24"/>
          <w:szCs w:val="24"/>
        </w:rPr>
        <w:t>:</w:t>
      </w:r>
    </w:p>
    <w:p w14:paraId="041BA209" w14:textId="14BA4141" w:rsidR="006B08B0" w:rsidRDefault="00894DEB" w:rsidP="006B08B0">
      <w:pPr>
        <w:shd w:val="clear" w:color="auto" w:fill="FFFFFF"/>
        <w:spacing w:before="60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316E94E" wp14:editId="16EC7D13">
            <wp:extent cx="1383527" cy="675640"/>
            <wp:effectExtent l="0" t="0" r="762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1365" cy="6941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3581C5" w14:textId="77777777" w:rsidR="00367D00" w:rsidRDefault="00367D00" w:rsidP="006B08B0">
      <w:pPr>
        <w:shd w:val="clear" w:color="auto" w:fill="FFFFFF"/>
        <w:spacing w:before="60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</w:p>
    <w:p w14:paraId="3323F1B0" w14:textId="67C0573A" w:rsidR="006B08B0" w:rsidRDefault="00F45D64" w:rsidP="006B08B0">
      <w:pPr>
        <w:shd w:val="clear" w:color="auto" w:fill="FFFFFF"/>
        <w:spacing w:before="60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Pruthv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Raj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Padth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B08B0">
        <w:rPr>
          <w:rFonts w:ascii="Times New Roman" w:hAnsi="Times New Roman" w:cs="Times New Roman"/>
          <w:sz w:val="24"/>
          <w:szCs w:val="24"/>
        </w:rPr>
        <w:t>:</w:t>
      </w:r>
      <w:proofErr w:type="gramEnd"/>
    </w:p>
    <w:p w14:paraId="04FBAC2E" w14:textId="2DFF56CF" w:rsidR="006B08B0" w:rsidRDefault="006B08B0" w:rsidP="006B08B0">
      <w:pPr>
        <w:shd w:val="clear" w:color="auto" w:fill="FFFFFF"/>
        <w:spacing w:before="60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4533F5A" wp14:editId="46C4A0F0">
            <wp:extent cx="1579963" cy="769923"/>
            <wp:effectExtent l="0" t="0" r="127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5433" cy="782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8FD239" w14:textId="77777777" w:rsidR="00367D00" w:rsidRDefault="00367D00" w:rsidP="006B08B0">
      <w:pPr>
        <w:shd w:val="clear" w:color="auto" w:fill="FFFFFF"/>
        <w:spacing w:before="60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</w:p>
    <w:p w14:paraId="6CD1F5F0" w14:textId="086CD764" w:rsidR="00F45D64" w:rsidRPr="002D3307" w:rsidRDefault="00F45D64" w:rsidP="006B08B0">
      <w:pPr>
        <w:shd w:val="clear" w:color="auto" w:fill="FFFFFF"/>
        <w:spacing w:before="60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ehal Reddy </w:t>
      </w:r>
      <w:proofErr w:type="gramStart"/>
      <w:r>
        <w:rPr>
          <w:rFonts w:ascii="Times New Roman" w:hAnsi="Times New Roman" w:cs="Times New Roman"/>
          <w:sz w:val="24"/>
          <w:szCs w:val="24"/>
        </w:rPr>
        <w:t>Mula :</w:t>
      </w:r>
      <w:proofErr w:type="gramEnd"/>
    </w:p>
    <w:p w14:paraId="46091FE0" w14:textId="3C677BCC" w:rsidR="006B08B0" w:rsidRPr="002D3307" w:rsidRDefault="00910E4F" w:rsidP="006B08B0">
      <w:pPr>
        <w:shd w:val="clear" w:color="auto" w:fill="FFFFFF"/>
        <w:spacing w:before="60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EFAFAE0" wp14:editId="5BBF5604">
            <wp:extent cx="1225308" cy="831272"/>
            <wp:effectExtent l="0" t="0" r="0" b="698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1515" cy="855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18B2EF" w14:textId="77777777" w:rsidR="006B08B0" w:rsidRPr="006B08B0" w:rsidRDefault="006B08B0" w:rsidP="00473B8A">
      <w:pPr>
        <w:rPr>
          <w:rFonts w:ascii="Times New Roman" w:hAnsi="Times New Roman" w:cs="Times New Roman"/>
          <w:sz w:val="28"/>
          <w:szCs w:val="28"/>
        </w:rPr>
      </w:pPr>
    </w:p>
    <w:sectPr w:rsidR="006B08B0" w:rsidRPr="006B08B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New York">
    <w:panose1 w:val="02040503060506020304"/>
    <w:charset w:val="00"/>
    <w:family w:val="roman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745A5"/>
    <w:multiLevelType w:val="hybridMultilevel"/>
    <w:tmpl w:val="F86286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2256A5"/>
    <w:multiLevelType w:val="multilevel"/>
    <w:tmpl w:val="6D9C97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A980BCB"/>
    <w:multiLevelType w:val="multilevel"/>
    <w:tmpl w:val="14EACD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7D73BD9"/>
    <w:multiLevelType w:val="multilevel"/>
    <w:tmpl w:val="6D9C97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4587C3D"/>
    <w:multiLevelType w:val="hybridMultilevel"/>
    <w:tmpl w:val="F86286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2017114"/>
    <w:multiLevelType w:val="multilevel"/>
    <w:tmpl w:val="B94647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2D91591"/>
    <w:multiLevelType w:val="multilevel"/>
    <w:tmpl w:val="0EC04F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98874D1"/>
    <w:multiLevelType w:val="multilevel"/>
    <w:tmpl w:val="7C4615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B3671B3"/>
    <w:multiLevelType w:val="hybridMultilevel"/>
    <w:tmpl w:val="F86286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6"/>
  </w:num>
  <w:num w:numId="3">
    <w:abstractNumId w:val="7"/>
  </w:num>
  <w:num w:numId="4">
    <w:abstractNumId w:val="5"/>
  </w:num>
  <w:num w:numId="5">
    <w:abstractNumId w:val="2"/>
  </w:num>
  <w:num w:numId="6">
    <w:abstractNumId w:val="4"/>
  </w:num>
  <w:num w:numId="7">
    <w:abstractNumId w:val="3"/>
  </w:num>
  <w:num w:numId="8">
    <w:abstractNumId w:val="0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zMzKxMLM0NTEwt7BU0lEKTi0uzszPAykwrAUAz2D0ISwAAAA="/>
  </w:docVars>
  <w:rsids>
    <w:rsidRoot w:val="00473B8A"/>
    <w:rsid w:val="00012559"/>
    <w:rsid w:val="00047B3E"/>
    <w:rsid w:val="0005196E"/>
    <w:rsid w:val="00085DA0"/>
    <w:rsid w:val="000C0A67"/>
    <w:rsid w:val="0013374D"/>
    <w:rsid w:val="001B577A"/>
    <w:rsid w:val="001C4FA0"/>
    <w:rsid w:val="001D3AA6"/>
    <w:rsid w:val="00207255"/>
    <w:rsid w:val="00224B0C"/>
    <w:rsid w:val="002505B2"/>
    <w:rsid w:val="002A5EC2"/>
    <w:rsid w:val="00367D00"/>
    <w:rsid w:val="00426745"/>
    <w:rsid w:val="004341C9"/>
    <w:rsid w:val="004448C1"/>
    <w:rsid w:val="004557FF"/>
    <w:rsid w:val="00464169"/>
    <w:rsid w:val="00473B8A"/>
    <w:rsid w:val="00476A15"/>
    <w:rsid w:val="004F2E88"/>
    <w:rsid w:val="005423EB"/>
    <w:rsid w:val="0055446B"/>
    <w:rsid w:val="005D6099"/>
    <w:rsid w:val="005E03D7"/>
    <w:rsid w:val="005F5BD7"/>
    <w:rsid w:val="006054F6"/>
    <w:rsid w:val="00641525"/>
    <w:rsid w:val="00665090"/>
    <w:rsid w:val="00672D40"/>
    <w:rsid w:val="006B08B0"/>
    <w:rsid w:val="00783DF7"/>
    <w:rsid w:val="007C5BAA"/>
    <w:rsid w:val="007C682C"/>
    <w:rsid w:val="007D01E6"/>
    <w:rsid w:val="00805A93"/>
    <w:rsid w:val="008620CB"/>
    <w:rsid w:val="00877389"/>
    <w:rsid w:val="00894DEB"/>
    <w:rsid w:val="00897896"/>
    <w:rsid w:val="008A42D2"/>
    <w:rsid w:val="008B5CFB"/>
    <w:rsid w:val="008C57B6"/>
    <w:rsid w:val="00902184"/>
    <w:rsid w:val="009046A5"/>
    <w:rsid w:val="00910E4F"/>
    <w:rsid w:val="009117A2"/>
    <w:rsid w:val="00936351"/>
    <w:rsid w:val="00940D1C"/>
    <w:rsid w:val="0094392D"/>
    <w:rsid w:val="00954416"/>
    <w:rsid w:val="009E38EB"/>
    <w:rsid w:val="009F6A28"/>
    <w:rsid w:val="00A35BD1"/>
    <w:rsid w:val="00A72222"/>
    <w:rsid w:val="00A93830"/>
    <w:rsid w:val="00AD322A"/>
    <w:rsid w:val="00B4033D"/>
    <w:rsid w:val="00B966FB"/>
    <w:rsid w:val="00BE15B4"/>
    <w:rsid w:val="00BF0A0C"/>
    <w:rsid w:val="00C819F4"/>
    <w:rsid w:val="00D66244"/>
    <w:rsid w:val="00D7202E"/>
    <w:rsid w:val="00D92AD6"/>
    <w:rsid w:val="00DA0A48"/>
    <w:rsid w:val="00DA2C40"/>
    <w:rsid w:val="00DF0FC8"/>
    <w:rsid w:val="00E3125B"/>
    <w:rsid w:val="00E67D8F"/>
    <w:rsid w:val="00E76B2B"/>
    <w:rsid w:val="00E83DDD"/>
    <w:rsid w:val="00F22B2B"/>
    <w:rsid w:val="00F366C7"/>
    <w:rsid w:val="00F45D64"/>
    <w:rsid w:val="00F56112"/>
    <w:rsid w:val="00FE01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03E0BB"/>
  <w15:chartTrackingRefBased/>
  <w15:docId w15:val="{32DE1D35-73D0-4ED7-B2F9-8ECDC9226C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73B8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73B8A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73B8A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473B8A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NormalWeb">
    <w:name w:val="Normal (Web)"/>
    <w:basedOn w:val="Normal"/>
    <w:uiPriority w:val="99"/>
    <w:semiHidden/>
    <w:unhideWhenUsed/>
    <w:rsid w:val="00473B8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HTB">
    <w:name w:val="SH/TB"/>
    <w:basedOn w:val="Normal"/>
    <w:next w:val="Normal"/>
    <w:rsid w:val="00473B8A"/>
    <w:pPr>
      <w:pBdr>
        <w:bottom w:val="single" w:sz="6" w:space="0" w:color="auto"/>
      </w:pBdr>
      <w:spacing w:before="130" w:after="0" w:line="200" w:lineRule="exact"/>
    </w:pPr>
    <w:rPr>
      <w:rFonts w:ascii="New York" w:eastAsia="Times New Roman" w:hAnsi="New York" w:cs="Times New Roman"/>
      <w:sz w:val="16"/>
      <w:szCs w:val="20"/>
    </w:rPr>
  </w:style>
  <w:style w:type="paragraph" w:styleId="Title">
    <w:name w:val="Title"/>
    <w:basedOn w:val="Normal"/>
    <w:link w:val="TitleChar"/>
    <w:qFormat/>
    <w:rsid w:val="00473B8A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36"/>
      <w:szCs w:val="24"/>
    </w:rPr>
  </w:style>
  <w:style w:type="character" w:customStyle="1" w:styleId="TitleChar">
    <w:name w:val="Title Char"/>
    <w:basedOn w:val="DefaultParagraphFont"/>
    <w:link w:val="Title"/>
    <w:rsid w:val="00473B8A"/>
    <w:rPr>
      <w:rFonts w:ascii="Times New Roman" w:eastAsia="Times New Roman" w:hAnsi="Times New Roman" w:cs="Times New Roman"/>
      <w:b/>
      <w:bCs/>
      <w:sz w:val="36"/>
      <w:szCs w:val="24"/>
    </w:rPr>
  </w:style>
  <w:style w:type="paragraph" w:styleId="ListParagraph">
    <w:name w:val="List Paragraph"/>
    <w:basedOn w:val="Normal"/>
    <w:uiPriority w:val="34"/>
    <w:qFormat/>
    <w:rsid w:val="00E83DD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301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jpe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</TotalTime>
  <Pages>9</Pages>
  <Words>791</Words>
  <Characters>4511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west Missouri State University</Company>
  <LinksUpToDate>false</LinksUpToDate>
  <CharactersWithSpaces>5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ugula,Vineetha</dc:creator>
  <cp:keywords/>
  <dc:description/>
  <cp:lastModifiedBy>Mula,Mehal Reddy</cp:lastModifiedBy>
  <cp:revision>4</cp:revision>
  <dcterms:created xsi:type="dcterms:W3CDTF">2021-05-18T01:36:00Z</dcterms:created>
  <dcterms:modified xsi:type="dcterms:W3CDTF">2021-06-02T18:52:00Z</dcterms:modified>
</cp:coreProperties>
</file>